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Pr="00675B99" w:rsidRDefault="000352B3" w:rsidP="000352B3">
      <w:bookmarkStart w:id="0" w:name="_heading=h.gjdgxs" w:colFirst="0" w:colLast="0"/>
      <w:bookmarkEnd w:id="0"/>
      <w:r w:rsidRPr="00675B99">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D467D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D467D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D467D0"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D467D0"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D467D0"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D467D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D467D0"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D467D0">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D467D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D467D0"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D467D0"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D467D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D467D0"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965419">
      <w:pPr>
        <w:ind w:right="-36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675B99" w:rsidRDefault="009D1548" w:rsidP="009D1548">
            <w:pPr>
              <w:ind w:left="675"/>
              <w:jc w:val="center"/>
              <w:rPr>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D467D0" w:rsidP="00492E3B">
            <w:pPr>
              <w:jc w:val="center"/>
              <w:rPr>
                <w:sz w:val="22"/>
                <w:szCs w:val="22"/>
              </w:rPr>
            </w:pPr>
            <w:hyperlink r:id="rId12" w:history="1">
              <w:r w:rsidR="009D1548" w:rsidRPr="00675B99">
                <w:rPr>
                  <w:rStyle w:val="Hyperlink"/>
                  <w:color w:val="auto"/>
                  <w:sz w:val="22"/>
                  <w:szCs w:val="22"/>
                  <w:u w:val="none"/>
                </w:rPr>
                <w:t>hapn10</w:t>
              </w:r>
            </w:hyperlink>
            <w:r w:rsidR="009D1548" w:rsidRPr="00675B99">
              <w:rPr>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1C0DD1B" w14:textId="1FF1F93C" w:rsidR="009D1548" w:rsidRPr="00675B99" w:rsidRDefault="009D1548" w:rsidP="00BD0FCB">
      <w:pPr>
        <w:pStyle w:val="ListParagraph"/>
        <w:numPr>
          <w:ilvl w:val="0"/>
          <w:numId w:val="112"/>
        </w:numPr>
        <w:rPr>
          <w:b/>
          <w:i/>
        </w:rPr>
      </w:pPr>
      <w:bookmarkStart w:id="6" w:name="_heading=h.3dy6vkm" w:colFirst="0" w:colLast="0"/>
      <w:bookmarkStart w:id="7" w:name="_Toc62022956"/>
      <w:bookmarkEnd w:id="6"/>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proofErr w:type="spellStart"/>
            <w:r w:rsidRPr="00675B99">
              <w:rPr>
                <w:sz w:val="22"/>
                <w:szCs w:val="22"/>
              </w:rPr>
              <w:t>Lê</w:t>
            </w:r>
            <w:proofErr w:type="spellEnd"/>
            <w:r w:rsidRPr="00675B99">
              <w:rPr>
                <w:sz w:val="22"/>
                <w:szCs w:val="22"/>
              </w:rPr>
              <w:t xml:space="preserve"> </w:t>
            </w:r>
            <w:proofErr w:type="spellStart"/>
            <w:r w:rsidRPr="00675B99">
              <w:rPr>
                <w:sz w:val="22"/>
                <w:szCs w:val="22"/>
              </w:rPr>
              <w:t>Thiện</w:t>
            </w:r>
            <w:proofErr w:type="spellEnd"/>
            <w:r w:rsidRPr="00675B99">
              <w:rPr>
                <w:sz w:val="22"/>
                <w:szCs w:val="22"/>
              </w:rPr>
              <w:t xml:space="preserve"> </w:t>
            </w:r>
            <w:proofErr w:type="spellStart"/>
            <w:r w:rsidRPr="00675B99">
              <w:rPr>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w:t>
            </w:r>
            <w:proofErr w:type="spellStart"/>
            <w:r w:rsidRPr="00675B99">
              <w:rPr>
                <w:sz w:val="22"/>
                <w:szCs w:val="22"/>
              </w:rPr>
              <w:t>Văn</w:t>
            </w:r>
            <w:proofErr w:type="spellEnd"/>
            <w:r w:rsidRPr="00675B99">
              <w:rPr>
                <w:sz w:val="22"/>
                <w:szCs w:val="22"/>
              </w:rPr>
              <w:t xml:space="preserve">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Thanh</w:t>
            </w:r>
            <w:proofErr w:type="spellEnd"/>
            <w:r w:rsidRPr="00675B99">
              <w:rPr>
                <w:sz w:val="22"/>
                <w:szCs w:val="22"/>
              </w:rPr>
              <w:t xml:space="preserve">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45539CDE" w14:textId="77777777" w:rsidR="009D1548" w:rsidRPr="00675B99" w:rsidRDefault="009D1548"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t>Background</w:t>
      </w:r>
      <w:bookmarkEnd w:id="8"/>
    </w:p>
    <w:p w14:paraId="0868328C" w14:textId="77777777" w:rsidR="00D053BC" w:rsidRPr="00675B99" w:rsidRDefault="00D053BC" w:rsidP="00D053BC">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2067D74A" w14:textId="77777777" w:rsidR="00D053BC" w:rsidRPr="00675B99" w:rsidRDefault="00D053BC" w:rsidP="00D053BC">
      <w:pPr>
        <w:ind w:firstLine="720"/>
        <w:rPr>
          <w:sz w:val="22"/>
          <w:szCs w:val="22"/>
        </w:rPr>
      </w:pP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F860FC">
      <w:pPr>
        <w:ind w:left="709" w:firstLine="11"/>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Pr="00675B99" w:rsidRDefault="00F860FC" w:rsidP="00F860FC">
      <w:pPr>
        <w:ind w:left="709" w:firstLine="11"/>
      </w:pP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lastRenderedPageBreak/>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77777777" w:rsidR="00F860FC" w:rsidRPr="00675B99" w:rsidRDefault="00F860FC" w:rsidP="00D467D0"/>
    <w:p w14:paraId="179C46BD" w14:textId="10FE3D9D" w:rsidR="00F860FC" w:rsidRPr="00675B99" w:rsidRDefault="00F860FC" w:rsidP="00D467D0">
      <w:r w:rsidRPr="00675B99">
        <w:t xml:space="preserve"> </w:t>
      </w:r>
      <w:r w:rsidR="00D467D0" w:rsidRPr="00675B99">
        <w:t xml:space="preserve">5.2 </w:t>
      </w:r>
      <w:r w:rsidRPr="00675B99">
        <w:t>Fashion Tap</w:t>
      </w:r>
    </w:p>
    <w:p w14:paraId="615280B9" w14:textId="77777777" w:rsidR="00F860FC" w:rsidRPr="00675B99" w:rsidRDefault="00F860FC" w:rsidP="00D467D0">
      <w:pPr>
        <w:rPr>
          <w:lang w:val="en-US" w:eastAsia="en-US"/>
        </w:rPr>
      </w:pPr>
    </w:p>
    <w:p w14:paraId="35211EA9" w14:textId="77777777" w:rsidR="00F860FC" w:rsidRPr="00675B99" w:rsidRDefault="00F860FC" w:rsidP="00D467D0">
      <w:r w:rsidRPr="00675B99">
        <w:rPr>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Pr="00675B99" w:rsidRDefault="00F860FC" w:rsidP="00D467D0"/>
    <w:p w14:paraId="2E727A5A"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lastRenderedPageBreak/>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14CA282D" w14:textId="77777777" w:rsidR="007413A8" w:rsidRPr="00675B99" w:rsidRDefault="007413A8" w:rsidP="00D467D0">
      <w:bookmarkStart w:id="10" w:name="_Toc62022961"/>
    </w:p>
    <w:p w14:paraId="34BDB5DF" w14:textId="77777777" w:rsidR="007413A8" w:rsidRPr="00675B99" w:rsidRDefault="007413A8" w:rsidP="00D467D0"/>
    <w:p w14:paraId="5CF1C4B0" w14:textId="77777777" w:rsidR="007413A8" w:rsidRPr="00675B99" w:rsidRDefault="007413A8" w:rsidP="00D467D0"/>
    <w:p w14:paraId="123B6E94" w14:textId="77777777" w:rsidR="007413A8" w:rsidRPr="00675B99" w:rsidRDefault="007413A8" w:rsidP="00D467D0"/>
    <w:p w14:paraId="173D6B65" w14:textId="77777777" w:rsidR="007413A8" w:rsidRPr="00675B99" w:rsidRDefault="007413A8" w:rsidP="00D467D0"/>
    <w:p w14:paraId="549A4AD8" w14:textId="77777777" w:rsidR="007413A8" w:rsidRPr="00675B99" w:rsidRDefault="007413A8" w:rsidP="00D467D0"/>
    <w:p w14:paraId="074565CE" w14:textId="77777777" w:rsidR="007413A8" w:rsidRPr="00675B99" w:rsidRDefault="007413A8" w:rsidP="00D467D0"/>
    <w:p w14:paraId="6004B759" w14:textId="77777777" w:rsidR="007413A8" w:rsidRPr="00675B99" w:rsidRDefault="007413A8" w:rsidP="00D467D0"/>
    <w:p w14:paraId="58F5C33B" w14:textId="3F6EFFB3" w:rsidR="00F860FC" w:rsidRPr="00675B99" w:rsidRDefault="007413A8" w:rsidP="00D467D0">
      <w:r w:rsidRPr="00675B99">
        <w:t xml:space="preserve">5.3 </w:t>
      </w:r>
      <w:r w:rsidR="00F860FC" w:rsidRPr="00675B99">
        <w:t>Smart Fashion</w:t>
      </w:r>
      <w:bookmarkEnd w:id="10"/>
    </w:p>
    <w:p w14:paraId="2054484D" w14:textId="77777777" w:rsidR="007413A8" w:rsidRPr="00675B99" w:rsidRDefault="007413A8" w:rsidP="00D467D0"/>
    <w:p w14:paraId="674F9E39" w14:textId="77777777" w:rsidR="00F860FC" w:rsidRPr="00675B99" w:rsidRDefault="00F860FC" w:rsidP="00D467D0">
      <w:r w:rsidRPr="00675B99">
        <w:rPr>
          <w:noProof/>
          <w:color w:val="000000"/>
          <w:sz w:val="22"/>
          <w:szCs w:val="22"/>
          <w:bdr w:val="none" w:sz="0" w:space="0" w:color="auto" w:frame="1"/>
          <w:lang w:val="en-US"/>
        </w:rPr>
        <w:lastRenderedPageBreak/>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675B99" w:rsidRDefault="00F860FC" w:rsidP="00D467D0">
      <w:r w:rsidRPr="00675B99">
        <w:rPr>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lastRenderedPageBreak/>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77777777" w:rsidR="00D053BC" w:rsidRPr="00675B99" w:rsidRDefault="00D053BC" w:rsidP="00D467D0"/>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FF1100">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FF1100">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54046361" w14:textId="77777777" w:rsidR="00FF1100" w:rsidRPr="00675B99" w:rsidRDefault="00FF1100" w:rsidP="00FF1100">
      <w:r w:rsidRPr="00675B99">
        <w:t xml:space="preserve">SOFA will help </w:t>
      </w:r>
      <w:r w:rsidR="00DA4C64" w:rsidRPr="00675B99">
        <w:t xml:space="preserve">the </w:t>
      </w:r>
      <w:r w:rsidRPr="00675B99">
        <w:t>user choose clothes and find clothes, help customers know about the product of shops.</w:t>
      </w:r>
    </w:p>
    <w:p w14:paraId="476571C1" w14:textId="77777777" w:rsidR="00FF1100" w:rsidRPr="00675B99" w:rsidRDefault="00FF1100" w:rsidP="00FF1100">
      <w:pPr>
        <w:pStyle w:val="ListParagraph"/>
        <w:ind w:left="0" w:right="-360"/>
        <w:rPr>
          <w:b/>
        </w:rPr>
      </w:pP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t>System Functions</w:t>
      </w:r>
      <w:bookmarkEnd w:id="12"/>
    </w:p>
    <w:p w14:paraId="0C5ABDA2" w14:textId="77777777" w:rsidR="007B07F2" w:rsidRPr="00675B99" w:rsidRDefault="007B07F2" w:rsidP="007B07F2">
      <w:r w:rsidRPr="00675B99">
        <w:t>There are 3 types of users in SOFA system</w:t>
      </w:r>
    </w:p>
    <w:p w14:paraId="10299FF5" w14:textId="77777777" w:rsidR="00867619" w:rsidRPr="00675B99"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lastRenderedPageBreak/>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777777" w:rsidR="00965419" w:rsidRPr="00675B99" w:rsidRDefault="00965419" w:rsidP="00D9370F">
      <w:pPr>
        <w:jc w:val="left"/>
        <w:rPr>
          <w:szCs w:val="40"/>
        </w:rPr>
      </w:pPr>
    </w:p>
    <w:p w14:paraId="4ABFAA6D" w14:textId="77777777" w:rsidR="00D9370F" w:rsidRPr="00675B99" w:rsidRDefault="00D9370F" w:rsidP="00D9370F">
      <w:pPr>
        <w:spacing w:after="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1F9A3514" w14:textId="77777777" w:rsidR="00992AA2" w:rsidRPr="00675B99" w:rsidRDefault="00992AA2" w:rsidP="00992AA2">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9F2FFA7" w14:textId="77777777" w:rsidR="00D9370F" w:rsidRPr="00675B99" w:rsidRDefault="00D9370F" w:rsidP="00992AA2">
      <w:pPr>
        <w:pStyle w:val="ListParagraph"/>
        <w:rPr>
          <w:b/>
          <w:bCs/>
          <w:i/>
        </w:rPr>
      </w:pP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0206F7BF" w14:textId="77777777" w:rsidR="002D1CA2" w:rsidRPr="00675B99" w:rsidRDefault="002D1CA2" w:rsidP="00992AA2">
      <w:pPr>
        <w:spacing w:after="0"/>
        <w:ind w:left="360"/>
      </w:pP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t>System Overview</w:t>
      </w:r>
      <w:bookmarkEnd w:id="13"/>
    </w:p>
    <w:p w14:paraId="22ADCC40" w14:textId="77777777" w:rsidR="00AF6B18" w:rsidRPr="00675B99" w:rsidRDefault="00AF6B18" w:rsidP="00AF6B18">
      <w:pPr>
        <w:pStyle w:val="ListParagraph"/>
        <w:spacing w:after="0"/>
        <w:ind w:left="0"/>
        <w:jc w:val="center"/>
        <w:rPr>
          <w:b/>
          <w:sz w:val="26"/>
          <w:szCs w:val="26"/>
        </w:rPr>
      </w:pPr>
      <w:r w:rsidRPr="00675B99">
        <w:rPr>
          <w:b/>
          <w:noProof/>
          <w:sz w:val="26"/>
          <w:szCs w:val="26"/>
          <w:lang w:val="en-US"/>
        </w:rPr>
        <w:lastRenderedPageBreak/>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675B99" w:rsidRDefault="00F13C51" w:rsidP="00F13C51">
      <w:pPr>
        <w:pStyle w:val="ListParagraph"/>
        <w:spacing w:after="0"/>
        <w:ind w:left="0"/>
        <w:rPr>
          <w:b/>
          <w:sz w:val="26"/>
          <w:szCs w:val="26"/>
        </w:rPr>
      </w:pPr>
    </w:p>
    <w:p w14:paraId="03902E3B" w14:textId="77777777" w:rsidR="002D1CA2" w:rsidRPr="00675B99" w:rsidRDefault="002D1CA2" w:rsidP="002D1CA2">
      <w:pPr>
        <w:pStyle w:val="ListParagraph"/>
        <w:spacing w:after="0"/>
        <w:ind w:left="0"/>
        <w:rPr>
          <w:b/>
          <w:sz w:val="26"/>
          <w:szCs w:val="26"/>
        </w:rPr>
      </w:pPr>
    </w:p>
    <w:p w14:paraId="4D4A4B7A" w14:textId="77777777" w:rsidR="00AF6B18" w:rsidRPr="00675B99" w:rsidRDefault="00AF6B18" w:rsidP="002D1CA2">
      <w:pPr>
        <w:pStyle w:val="ListParagraph"/>
        <w:spacing w:after="0"/>
        <w:ind w:left="0"/>
        <w:rPr>
          <w:b/>
          <w:sz w:val="26"/>
          <w:szCs w:val="26"/>
        </w:rPr>
      </w:pP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675B99">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D1CA2">
      <w:r w:rsidRPr="00675B99">
        <w:t>Due to the limitation of time, we will not implement some of the intended functions, although we are aware that they are also important and useful for users of the system:</w:t>
      </w:r>
    </w:p>
    <w:p w14:paraId="30BEB24D" w14:textId="77777777" w:rsidR="00F13C51" w:rsidRPr="00675B99" w:rsidRDefault="00AF6B18" w:rsidP="00AA79E9">
      <w:pPr>
        <w:pStyle w:val="ListParagraph"/>
        <w:numPr>
          <w:ilvl w:val="0"/>
          <w:numId w:val="5"/>
        </w:numPr>
      </w:pPr>
      <w:r w:rsidRPr="00675B99">
        <w:t>Hide post, unhide post</w:t>
      </w:r>
    </w:p>
    <w:p w14:paraId="1ECAFE27" w14:textId="77777777" w:rsidR="00AF6B18" w:rsidRPr="00675B99" w:rsidRDefault="00AF6B18" w:rsidP="00AA79E9">
      <w:pPr>
        <w:pStyle w:val="ListParagraph"/>
        <w:numPr>
          <w:ilvl w:val="0"/>
          <w:numId w:val="5"/>
        </w:numPr>
      </w:pPr>
      <w:r w:rsidRPr="00675B99">
        <w:t>Share post</w:t>
      </w:r>
    </w:p>
    <w:p w14:paraId="6C84F143" w14:textId="77777777" w:rsidR="00AF6B18" w:rsidRPr="00675B99" w:rsidRDefault="00AF6B18" w:rsidP="00AA79E9">
      <w:pPr>
        <w:pStyle w:val="ListParagraph"/>
        <w:numPr>
          <w:ilvl w:val="0"/>
          <w:numId w:val="5"/>
        </w:numPr>
      </w:pPr>
      <w:r w:rsidRPr="00675B99">
        <w:t>Block user</w:t>
      </w:r>
    </w:p>
    <w:p w14:paraId="4328820A" w14:textId="77777777" w:rsidR="00AF6B18" w:rsidRPr="00675B99" w:rsidRDefault="00AF6B18" w:rsidP="00AA79E9">
      <w:pPr>
        <w:pStyle w:val="ListParagraph"/>
        <w:numPr>
          <w:ilvl w:val="0"/>
          <w:numId w:val="5"/>
        </w:numPr>
      </w:pPr>
      <w:r w:rsidRPr="00675B99">
        <w:t xml:space="preserve">Call voice &amp; call video </w:t>
      </w:r>
    </w:p>
    <w:p w14:paraId="0411864A" w14:textId="77777777" w:rsidR="001337B6" w:rsidRPr="00675B99" w:rsidRDefault="001337B6" w:rsidP="00AA79E9">
      <w:pPr>
        <w:pStyle w:val="ListParagraph"/>
        <w:numPr>
          <w:ilvl w:val="0"/>
          <w:numId w:val="5"/>
        </w:numPr>
      </w:pPr>
      <w:r w:rsidRPr="00675B99">
        <w:lastRenderedPageBreak/>
        <w:t>Delete comment</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19FF8147" w14:textId="77777777" w:rsidR="00105971" w:rsidRPr="00675B99" w:rsidRDefault="00105971" w:rsidP="00105971">
      <w:pPr>
        <w:pStyle w:val="ListParagraph"/>
        <w:numPr>
          <w:ilvl w:val="0"/>
          <w:numId w:val="5"/>
        </w:numPr>
        <w:spacing w:after="0"/>
      </w:pPr>
      <w:r w:rsidRPr="00675B99">
        <w:t>Privacy setting</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538135" w:themeFill="accent6" w:themeFillShade="BF"/>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 xml:space="preserve">C#, Python, HTML, CSS, JavaScript, </w:t>
            </w:r>
            <w:proofErr w:type="spellStart"/>
            <w:r w:rsidRPr="00675B99">
              <w:rPr>
                <w:sz w:val="22"/>
              </w:rPr>
              <w:t>TypeScript</w:t>
            </w:r>
            <w:proofErr w:type="spellEnd"/>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7777777" w:rsidR="00634016" w:rsidRPr="00675B99" w:rsidRDefault="00634016" w:rsidP="00634016">
            <w:pPr>
              <w:rPr>
                <w:sz w:val="22"/>
              </w:rPr>
            </w:pPr>
            <w:r w:rsidRPr="00675B99">
              <w:rPr>
                <w:sz w:val="22"/>
              </w:rPr>
              <w:t>Lucid chart, draw.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18755C6C" w:rsidR="00A47E5E" w:rsidRPr="00675B99" w:rsidRDefault="00A47E5E" w:rsidP="00634016">
            <w:pPr>
              <w:rPr>
                <w:b/>
                <w:bCs/>
                <w:sz w:val="22"/>
              </w:rPr>
            </w:pPr>
            <w:r w:rsidRPr="00675B99">
              <w:rPr>
                <w:b/>
                <w:bCs/>
                <w:sz w:val="22"/>
              </w:rPr>
              <w:t>App environment</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7777777" w:rsidR="00D9370F" w:rsidRPr="00675B99" w:rsidRDefault="00D9370F" w:rsidP="00D9370F">
      <w:pPr>
        <w:jc w:val="left"/>
        <w:rPr>
          <w:szCs w:val="40"/>
        </w:rPr>
      </w:pPr>
    </w:p>
    <w:p w14:paraId="28585370" w14:textId="77777777" w:rsidR="00F13C51" w:rsidRPr="00675B99" w:rsidRDefault="00F13C51" w:rsidP="00D9370F">
      <w:pPr>
        <w:jc w:val="left"/>
        <w:rPr>
          <w:szCs w:val="40"/>
        </w:rPr>
      </w:pPr>
    </w:p>
    <w:p w14:paraId="5F85BC30" w14:textId="77777777" w:rsidR="00F13C51" w:rsidRPr="00675B99" w:rsidRDefault="00F13C51" w:rsidP="00D9370F">
      <w:pPr>
        <w:jc w:val="left"/>
        <w:rPr>
          <w:szCs w:val="40"/>
        </w:rPr>
      </w:pPr>
    </w:p>
    <w:p w14:paraId="289168BD" w14:textId="77777777" w:rsidR="00F13C51" w:rsidRPr="00675B99" w:rsidRDefault="00F13C51" w:rsidP="00D9370F">
      <w:pPr>
        <w:jc w:val="left"/>
        <w:rPr>
          <w:szCs w:val="40"/>
        </w:rPr>
      </w:pPr>
    </w:p>
    <w:p w14:paraId="6D6BD254" w14:textId="77777777" w:rsidR="00F13C51" w:rsidRPr="00675B99" w:rsidRDefault="00F13C51" w:rsidP="00D9370F">
      <w:pPr>
        <w:jc w:val="left"/>
        <w:rPr>
          <w:szCs w:val="40"/>
        </w:rPr>
      </w:pPr>
    </w:p>
    <w:p w14:paraId="5C70DF25" w14:textId="77777777" w:rsidR="00F13C51" w:rsidRPr="00675B99" w:rsidRDefault="00F13C51" w:rsidP="00D9370F">
      <w:pPr>
        <w:jc w:val="left"/>
        <w:rPr>
          <w:szCs w:val="40"/>
        </w:rPr>
      </w:pPr>
    </w:p>
    <w:p w14:paraId="712D6761" w14:textId="77777777" w:rsidR="00F13C51" w:rsidRPr="00675B99" w:rsidRDefault="00F13C51" w:rsidP="00D9370F">
      <w:pPr>
        <w:jc w:val="left"/>
        <w:rPr>
          <w:szCs w:val="40"/>
        </w:rPr>
      </w:pPr>
    </w:p>
    <w:p w14:paraId="75E3E561" w14:textId="77777777" w:rsidR="00AF6B18" w:rsidRPr="00675B99" w:rsidRDefault="00AF6B18" w:rsidP="00AF6B18">
      <w:pPr>
        <w:jc w:val="center"/>
        <w:rPr>
          <w:sz w:val="40"/>
          <w:szCs w:val="40"/>
        </w:rPr>
      </w:pPr>
    </w:p>
    <w:p w14:paraId="6219CD85" w14:textId="0B21FDFF" w:rsidR="00E85447" w:rsidRPr="00675B99" w:rsidRDefault="00E85447" w:rsidP="007413A8">
      <w:pPr>
        <w:rPr>
          <w:color w:val="C45911" w:themeColor="accent2" w:themeShade="BF"/>
          <w:sz w:val="40"/>
          <w:szCs w:val="40"/>
        </w:rPr>
      </w:pPr>
    </w:p>
    <w:p w14:paraId="398F3DCF" w14:textId="77777777" w:rsidR="00D467D0" w:rsidRPr="00675B99" w:rsidRDefault="00D467D0" w:rsidP="00BD0FCB">
      <w:pPr>
        <w:pStyle w:val="Heading1"/>
        <w:numPr>
          <w:ilvl w:val="0"/>
          <w:numId w:val="0"/>
        </w:numPr>
        <w:rPr>
          <w:rFonts w:ascii="Times New Roman" w:hAnsi="Times New Roman" w:cs="Times New Roman"/>
          <w:color w:val="C45911" w:themeColor="accent2" w:themeShade="BF"/>
          <w:szCs w:val="40"/>
        </w:rPr>
        <w:sectPr w:rsidR="00D467D0" w:rsidRPr="00675B99" w:rsidSect="00D35369">
          <w:pgSz w:w="12240" w:h="15840"/>
          <w:pgMar w:top="1440" w:right="1440" w:bottom="1440" w:left="1440" w:header="720" w:footer="720" w:gutter="0"/>
          <w:cols w:space="720"/>
          <w:docGrid w:linePitch="360"/>
        </w:sectPr>
      </w:pPr>
      <w:bookmarkStart w:id="17" w:name="_Toc70582866"/>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AF6B18">
      <w:pPr>
        <w:pStyle w:val="ListParagraph"/>
        <w:ind w:left="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6"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proofErr w:type="spellStart"/>
      <w:r w:rsidRPr="00675B99">
        <w:rPr>
          <w:szCs w:val="26"/>
        </w:rPr>
        <w:t>Youtube</w:t>
      </w:r>
      <w:proofErr w:type="spellEnd"/>
      <w:r w:rsidRPr="00675B99">
        <w:rPr>
          <w:szCs w:val="26"/>
        </w:rPr>
        <w:t xml:space="preserve">: </w:t>
      </w:r>
      <w:hyperlink r:id="rId27"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5B05CDFD" w14:textId="22A7852A" w:rsidR="00B40DC1" w:rsidRPr="00675B99" w:rsidRDefault="005C03AA" w:rsidP="00E85447">
      <w:pPr>
        <w:pStyle w:val="ListParagraph"/>
        <w:numPr>
          <w:ilvl w:val="1"/>
          <w:numId w:val="6"/>
        </w:numPr>
        <w:ind w:left="360"/>
        <w:jc w:val="left"/>
        <w:rPr>
          <w:sz w:val="26"/>
          <w:szCs w:val="26"/>
        </w:rPr>
      </w:pPr>
      <w:r w:rsidRPr="00675B99">
        <w:rPr>
          <w:sz w:val="26"/>
          <w:szCs w:val="26"/>
        </w:rPr>
        <w:t>Project organization</w:t>
      </w:r>
      <w:r w:rsidR="00A47E5E" w:rsidRPr="00675B99">
        <w:rPr>
          <w:noProof/>
          <w:lang w:val="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211830"/>
                    </a:xfrm>
                    <a:prstGeom prst="rect">
                      <a:avLst/>
                    </a:prstGeom>
                  </pic:spPr>
                </pic:pic>
              </a:graphicData>
            </a:graphic>
          </wp:inline>
        </w:drawing>
      </w:r>
    </w:p>
    <w:p w14:paraId="3A422E9A" w14:textId="77777777" w:rsidR="00B40DC1" w:rsidRPr="00675B99" w:rsidRDefault="00B40DC1" w:rsidP="00E85447">
      <w:pPr>
        <w:jc w:val="left"/>
        <w:rPr>
          <w:b/>
          <w:sz w:val="26"/>
          <w:szCs w:val="26"/>
        </w:rPr>
      </w:pPr>
    </w:p>
    <w:p w14:paraId="7A76BD89"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Role and responsibilities</w:t>
      </w:r>
    </w:p>
    <w:p w14:paraId="3852273C" w14:textId="6B4AE1B9" w:rsidR="0074730E" w:rsidRPr="00675B99" w:rsidRDefault="0074730E" w:rsidP="0074730E">
      <w:pPr>
        <w:pStyle w:val="ListParagraph"/>
        <w:rPr>
          <w:sz w:val="26"/>
          <w:szCs w:val="26"/>
        </w:rPr>
      </w:pPr>
    </w:p>
    <w:p w14:paraId="32C26613" w14:textId="77777777" w:rsidR="00B40DC1" w:rsidRPr="00675B99" w:rsidRDefault="00B40DC1" w:rsidP="0074730E">
      <w:pPr>
        <w:pStyle w:val="ListParagraph"/>
        <w:rPr>
          <w:sz w:val="26"/>
          <w:szCs w:val="26"/>
        </w:rPr>
      </w:pP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D0FCB">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675B99" w:rsidRDefault="00B40DC1" w:rsidP="00BD0FCB">
            <w:pPr>
              <w:rPr>
                <w:b/>
                <w:sz w:val="22"/>
              </w:rPr>
            </w:pPr>
            <w:r w:rsidRPr="00675B99">
              <w:rPr>
                <w:b/>
                <w:sz w:val="22"/>
              </w:rPr>
              <w:t>Role</w:t>
            </w:r>
          </w:p>
        </w:tc>
        <w:tc>
          <w:tcPr>
            <w:tcW w:w="6804" w:type="dxa"/>
            <w:shd w:val="clear" w:color="auto" w:fill="FFE8E1"/>
            <w:hideMark/>
          </w:tcPr>
          <w:p w14:paraId="096F7CC3" w14:textId="77777777" w:rsidR="00B40DC1" w:rsidRPr="00675B99" w:rsidRDefault="00B40DC1" w:rsidP="00BD0FCB">
            <w:pPr>
              <w:rPr>
                <w:b/>
                <w:sz w:val="22"/>
              </w:rPr>
            </w:pPr>
            <w:r w:rsidRPr="00675B99">
              <w:rPr>
                <w:b/>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lastRenderedPageBreak/>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 xml:space="preserve">Nguyen </w:t>
            </w:r>
            <w:proofErr w:type="spellStart"/>
            <w:r w:rsidRPr="00675B99">
              <w:rPr>
                <w:sz w:val="22"/>
              </w:rPr>
              <w:t>Thanh</w:t>
            </w:r>
            <w:proofErr w:type="spellEnd"/>
            <w:r w:rsidRPr="00675B99">
              <w:rPr>
                <w:sz w:val="22"/>
              </w:rPr>
              <w:t xml:space="preserve"> Tung, Mai Van </w:t>
            </w:r>
            <w:proofErr w:type="spellStart"/>
            <w:r w:rsidRPr="00675B99">
              <w:rPr>
                <w:sz w:val="22"/>
              </w:rPr>
              <w:t>Vien</w:t>
            </w:r>
            <w:proofErr w:type="spellEnd"/>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r w:rsidRPr="00675B99">
              <w:rPr>
                <w:sz w:val="22"/>
              </w:rPr>
              <w:t xml:space="preserve">, Ha Viet Dung, Nguyen </w:t>
            </w:r>
            <w:proofErr w:type="spellStart"/>
            <w:r w:rsidRPr="00675B99">
              <w:rPr>
                <w:sz w:val="22"/>
              </w:rPr>
              <w:t>Thanh</w:t>
            </w:r>
            <w:proofErr w:type="spellEnd"/>
            <w:r w:rsidRPr="00675B99">
              <w:rPr>
                <w:sz w:val="22"/>
              </w:rPr>
              <w:t xml:space="preserve">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3F52BE06" w14:textId="77777777" w:rsidR="00B40DC1" w:rsidRPr="00675B99" w:rsidRDefault="00B40DC1" w:rsidP="0074730E">
      <w:pPr>
        <w:pStyle w:val="ListParagraph"/>
        <w:rPr>
          <w:sz w:val="26"/>
          <w:szCs w:val="26"/>
        </w:rPr>
      </w:pPr>
    </w:p>
    <w:p w14:paraId="35FBE8D0"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US"/>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6750" cy="3686810"/>
                    </a:xfrm>
                    <a:prstGeom prst="rect">
                      <a:avLst/>
                    </a:prstGeom>
                  </pic:spPr>
                </pic:pic>
              </a:graphicData>
            </a:graphic>
          </wp:inline>
        </w:drawing>
      </w:r>
    </w:p>
    <w:p w14:paraId="4FCA1563" w14:textId="77777777" w:rsidR="00A47E5E" w:rsidRPr="00675B99" w:rsidRDefault="00A47E5E" w:rsidP="00A47E5E">
      <w:pPr>
        <w:spacing w:before="240" w:after="240"/>
        <w:jc w:val="center"/>
        <w:rPr>
          <w:i/>
        </w:rPr>
      </w:pPr>
      <w:bookmarkStart w:id="20" w:name="_tyjcwt" w:colFirst="0" w:colLast="0"/>
      <w:bookmarkEnd w:id="20"/>
      <w:r w:rsidRPr="00675B99">
        <w:rPr>
          <w:i/>
        </w:rPr>
        <w:t>Figure 2.1 – Iterative and incremental Model</w:t>
      </w:r>
    </w:p>
    <w:p w14:paraId="16A34AD0" w14:textId="77777777" w:rsidR="00A47E5E" w:rsidRPr="00675B99" w:rsidRDefault="00A47E5E" w:rsidP="00A47E5E">
      <w:pPr>
        <w:ind w:left="16" w:firstLine="551"/>
      </w:pPr>
      <w:r w:rsidRPr="00675B99">
        <w:t>SOFA project uses the I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lastRenderedPageBreak/>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8303201" w14:textId="5BB4D174" w:rsidR="0074730E" w:rsidRPr="00675B99" w:rsidRDefault="00A47E5E" w:rsidP="0074730E">
      <w:pPr>
        <w:pStyle w:val="ListParagraph"/>
        <w:numPr>
          <w:ilvl w:val="0"/>
          <w:numId w:val="110"/>
        </w:numPr>
        <w:spacing w:after="160" w:line="259" w:lineRule="auto"/>
        <w:ind w:left="720"/>
        <w:jc w:val="left"/>
      </w:pPr>
      <w:r w:rsidRPr="00675B99">
        <w:t>Requirements changes can be easily accommodated.</w:t>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1" w:name="_Toc70582869"/>
      <w:r w:rsidRPr="00675B99">
        <w:rPr>
          <w:b/>
          <w:sz w:val="26"/>
          <w:szCs w:val="26"/>
        </w:rPr>
        <w:t>Project management Plan</w:t>
      </w:r>
      <w:bookmarkEnd w:id="21"/>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w:t>
            </w:r>
            <w:proofErr w:type="spellStart"/>
            <w:r w:rsidRPr="00675B99">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w:t>
            </w:r>
            <w:proofErr w:type="spellStart"/>
            <w:r w:rsidRPr="00675B99">
              <w:rPr>
                <w:color w:val="000000"/>
                <w:sz w:val="22"/>
                <w:szCs w:val="22"/>
                <w:lang w:val="en-US"/>
              </w:rPr>
              <w:t>config</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568B36D4" w14:textId="77777777" w:rsidR="00B40DC1" w:rsidRPr="00675B99" w:rsidRDefault="00B40DC1"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77777777" w:rsidR="00B40DC1" w:rsidRPr="00675B99" w:rsidRDefault="00B40DC1" w:rsidP="00B40DC1">
      <w:pPr>
        <w:pStyle w:val="ListParagraph"/>
        <w:ind w:left="0"/>
        <w:jc w:val="left"/>
        <w:rPr>
          <w:b/>
          <w:sz w:val="26"/>
          <w:szCs w:val="26"/>
        </w:rPr>
      </w:pP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3" w:name="_Toc70582871"/>
      <w:r w:rsidRPr="00675B99">
        <w:rPr>
          <w:b/>
          <w:sz w:val="26"/>
          <w:szCs w:val="26"/>
        </w:rPr>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3C545A">
        <w:trPr>
          <w:trHeight w:val="330"/>
        </w:trPr>
        <w:tc>
          <w:tcPr>
            <w:tcW w:w="259" w:type="pct"/>
            <w:shd w:val="clear" w:color="000000" w:fill="FBE4D5"/>
            <w:vAlign w:val="center"/>
            <w:hideMark/>
          </w:tcPr>
          <w:p w14:paraId="2111C9FD" w14:textId="77777777" w:rsidR="00492E3B" w:rsidRPr="00675B99" w:rsidRDefault="003C545A" w:rsidP="00492E3B">
            <w:pPr>
              <w:spacing w:after="0" w:line="240" w:lineRule="auto"/>
              <w:jc w:val="center"/>
              <w:rPr>
                <w:b/>
                <w:bCs/>
                <w:color w:val="000000"/>
                <w:sz w:val="22"/>
                <w:szCs w:val="22"/>
                <w:lang w:val="en-US"/>
              </w:rPr>
            </w:pPr>
            <w:r w:rsidRPr="00675B99">
              <w:rPr>
                <w:b/>
                <w:bCs/>
                <w:color w:val="000000"/>
                <w:sz w:val="22"/>
                <w:szCs w:val="22"/>
                <w:lang w:val="en-US"/>
              </w:rPr>
              <w:t>No.</w:t>
            </w:r>
          </w:p>
        </w:tc>
        <w:tc>
          <w:tcPr>
            <w:tcW w:w="784" w:type="pct"/>
            <w:shd w:val="clear" w:color="000000" w:fill="FBE4D5"/>
            <w:vAlign w:val="center"/>
            <w:hideMark/>
          </w:tcPr>
          <w:p w14:paraId="427EB48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isk</w:t>
            </w:r>
          </w:p>
        </w:tc>
        <w:tc>
          <w:tcPr>
            <w:tcW w:w="1284" w:type="pct"/>
            <w:shd w:val="clear" w:color="000000" w:fill="FBE4D5"/>
            <w:vAlign w:val="center"/>
            <w:hideMark/>
          </w:tcPr>
          <w:p w14:paraId="11E02258"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Description</w:t>
            </w:r>
          </w:p>
        </w:tc>
        <w:tc>
          <w:tcPr>
            <w:tcW w:w="603" w:type="pct"/>
            <w:shd w:val="clear" w:color="000000" w:fill="FBE4D5"/>
            <w:vAlign w:val="center"/>
            <w:hideMark/>
          </w:tcPr>
          <w:p w14:paraId="5E923D2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Impact</w:t>
            </w:r>
          </w:p>
        </w:tc>
        <w:tc>
          <w:tcPr>
            <w:tcW w:w="604" w:type="pct"/>
            <w:shd w:val="clear" w:color="000000" w:fill="FBE4D5"/>
            <w:vAlign w:val="center"/>
          </w:tcPr>
          <w:p w14:paraId="2B40909B"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Possibility</w:t>
            </w:r>
          </w:p>
        </w:tc>
        <w:tc>
          <w:tcPr>
            <w:tcW w:w="1466" w:type="pct"/>
            <w:shd w:val="clear" w:color="000000" w:fill="FBE4D5"/>
            <w:vAlign w:val="center"/>
          </w:tcPr>
          <w:p w14:paraId="66F84DD1"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lastRenderedPageBreak/>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7777777" w:rsidR="00492E3B" w:rsidRPr="00675B99" w:rsidRDefault="00492E3B" w:rsidP="00492E3B">
      <w:pPr>
        <w:jc w:val="left"/>
        <w:rPr>
          <w:b/>
          <w:sz w:val="26"/>
          <w:szCs w:val="26"/>
        </w:rPr>
      </w:pP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4" w:name="_Toc70582872"/>
      <w:r w:rsidRPr="00675B99">
        <w:rPr>
          <w:b/>
          <w:sz w:val="26"/>
          <w:szCs w:val="26"/>
        </w:rPr>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B40DC1">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62F18CF8" w:rsidR="00C051AA" w:rsidRPr="00675B99" w:rsidRDefault="00801890" w:rsidP="00801890">
      <w:pPr>
        <w:jc w:val="left"/>
        <w:rPr>
          <w:szCs w:val="40"/>
        </w:rPr>
      </w:pPr>
      <w:r w:rsidRPr="00675B99">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29" w:name="_1fob9te" w:colFirst="0" w:colLast="0"/>
      <w:bookmarkEnd w:id="29"/>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t>System Actors</w:t>
      </w:r>
    </w:p>
    <w:p w14:paraId="43487DA2" w14:textId="77777777" w:rsidR="00C051AA" w:rsidRPr="00675B99"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675B99" w14:paraId="17CC542A" w14:textId="77777777" w:rsidTr="00D35369">
        <w:trPr>
          <w:trHeight w:val="67"/>
        </w:trPr>
        <w:tc>
          <w:tcPr>
            <w:tcW w:w="207" w:type="pct"/>
            <w:shd w:val="clear" w:color="auto" w:fill="70AD47" w:themeFill="accent6"/>
            <w:vAlign w:val="center"/>
          </w:tcPr>
          <w:p w14:paraId="4F087DB4" w14:textId="77777777" w:rsidR="00D35369" w:rsidRPr="00675B99" w:rsidRDefault="00D35369" w:rsidP="00C051AA">
            <w:pPr>
              <w:spacing w:after="0" w:line="240" w:lineRule="auto"/>
              <w:jc w:val="center"/>
              <w:rPr>
                <w:b/>
                <w:color w:val="FFFFFF" w:themeColor="background1"/>
              </w:rPr>
            </w:pPr>
            <w:r w:rsidRPr="00675B99">
              <w:rPr>
                <w:b/>
                <w:color w:val="FFFFFF" w:themeColor="background1"/>
              </w:rPr>
              <w:lastRenderedPageBreak/>
              <w:t>#</w:t>
            </w:r>
          </w:p>
        </w:tc>
        <w:tc>
          <w:tcPr>
            <w:tcW w:w="768" w:type="pct"/>
            <w:shd w:val="clear" w:color="auto" w:fill="70AD47" w:themeFill="accent6"/>
            <w:vAlign w:val="center"/>
          </w:tcPr>
          <w:p w14:paraId="13CB31AB" w14:textId="77777777" w:rsidR="00D35369" w:rsidRPr="00675B99" w:rsidRDefault="00D35369" w:rsidP="00C051AA">
            <w:pPr>
              <w:spacing w:after="0" w:line="240" w:lineRule="auto"/>
              <w:rPr>
                <w:b/>
                <w:color w:val="FFFFFF" w:themeColor="background1"/>
              </w:rPr>
            </w:pPr>
            <w:r w:rsidRPr="00675B99">
              <w:rPr>
                <w:b/>
                <w:color w:val="FFFFFF" w:themeColor="background1"/>
              </w:rPr>
              <w:t>Actor</w:t>
            </w:r>
          </w:p>
        </w:tc>
        <w:tc>
          <w:tcPr>
            <w:tcW w:w="2012" w:type="pct"/>
            <w:shd w:val="clear" w:color="auto" w:fill="70AD47" w:themeFill="accent6"/>
          </w:tcPr>
          <w:p w14:paraId="753D2756" w14:textId="77777777" w:rsidR="00D35369" w:rsidRPr="00675B99" w:rsidRDefault="00D35369" w:rsidP="00C051AA">
            <w:pPr>
              <w:spacing w:after="0" w:line="240" w:lineRule="auto"/>
              <w:rPr>
                <w:b/>
                <w:color w:val="FFFFFF" w:themeColor="background1"/>
              </w:rPr>
            </w:pPr>
          </w:p>
        </w:tc>
        <w:tc>
          <w:tcPr>
            <w:tcW w:w="2013" w:type="pct"/>
            <w:shd w:val="clear" w:color="auto" w:fill="70AD47" w:themeFill="accent6"/>
            <w:vAlign w:val="center"/>
          </w:tcPr>
          <w:p w14:paraId="461B139D" w14:textId="77777777" w:rsidR="00D35369" w:rsidRPr="00675B99" w:rsidRDefault="00D35369" w:rsidP="00C051AA">
            <w:pPr>
              <w:spacing w:after="0" w:line="240" w:lineRule="auto"/>
              <w:rPr>
                <w:b/>
                <w:color w:val="FFFFFF" w:themeColor="background1"/>
              </w:rPr>
            </w:pPr>
            <w:r w:rsidRPr="00675B99">
              <w:rPr>
                <w:b/>
                <w:color w:val="FFFFFF" w:themeColor="background1"/>
              </w:rPr>
              <w:t>Description</w:t>
            </w:r>
          </w:p>
        </w:tc>
      </w:tr>
      <w:tr w:rsidR="00D35369" w:rsidRPr="00675B99" w14:paraId="0605DC0A" w14:textId="77777777" w:rsidTr="00D35369">
        <w:tc>
          <w:tcPr>
            <w:tcW w:w="207" w:type="pct"/>
            <w:shd w:val="clear" w:color="auto" w:fill="auto"/>
            <w:vAlign w:val="center"/>
          </w:tcPr>
          <w:p w14:paraId="14C598D7" w14:textId="77777777" w:rsidR="00D35369" w:rsidRPr="00675B99" w:rsidRDefault="00D35369" w:rsidP="00C051AA">
            <w:pPr>
              <w:ind w:left="34"/>
            </w:pPr>
            <w:r w:rsidRPr="00675B99">
              <w:t>1</w:t>
            </w:r>
          </w:p>
        </w:tc>
        <w:tc>
          <w:tcPr>
            <w:tcW w:w="768" w:type="pct"/>
            <w:shd w:val="clear" w:color="auto" w:fill="auto"/>
            <w:vAlign w:val="center"/>
          </w:tcPr>
          <w:p w14:paraId="7B8531D0" w14:textId="77777777" w:rsidR="00D35369" w:rsidRPr="00675B99" w:rsidRDefault="00D35369" w:rsidP="00C051AA">
            <w:r w:rsidRPr="00675B99">
              <w:t>Guest</w:t>
            </w:r>
          </w:p>
        </w:tc>
        <w:tc>
          <w:tcPr>
            <w:tcW w:w="2012" w:type="pct"/>
          </w:tcPr>
          <w:p w14:paraId="3FD5043B" w14:textId="77777777" w:rsidR="00D35369" w:rsidRPr="00675B99" w:rsidRDefault="00D35369" w:rsidP="00D35369"/>
        </w:tc>
        <w:tc>
          <w:tcPr>
            <w:tcW w:w="2013" w:type="pct"/>
            <w:shd w:val="clear" w:color="auto" w:fill="auto"/>
            <w:vAlign w:val="center"/>
          </w:tcPr>
          <w:p w14:paraId="6A101516" w14:textId="77777777" w:rsidR="00D35369" w:rsidRPr="00675B99" w:rsidRDefault="00D35369" w:rsidP="00D35369">
            <w:r w:rsidRPr="00675B99">
              <w:t>The person who doesn’t have an account and not log in to the system</w:t>
            </w:r>
          </w:p>
        </w:tc>
      </w:tr>
      <w:tr w:rsidR="00D35369" w:rsidRPr="00675B99" w14:paraId="718B6ADE" w14:textId="77777777" w:rsidTr="00D35369">
        <w:tc>
          <w:tcPr>
            <w:tcW w:w="207" w:type="pct"/>
            <w:shd w:val="clear" w:color="auto" w:fill="auto"/>
            <w:vAlign w:val="center"/>
          </w:tcPr>
          <w:p w14:paraId="29D72674" w14:textId="77777777" w:rsidR="00D35369" w:rsidRPr="00675B99" w:rsidRDefault="00D35369" w:rsidP="00C051AA">
            <w:pPr>
              <w:ind w:left="34"/>
            </w:pPr>
            <w:r w:rsidRPr="00675B99">
              <w:t>2</w:t>
            </w:r>
          </w:p>
        </w:tc>
        <w:tc>
          <w:tcPr>
            <w:tcW w:w="768" w:type="pct"/>
            <w:shd w:val="clear" w:color="auto" w:fill="auto"/>
            <w:vAlign w:val="center"/>
          </w:tcPr>
          <w:p w14:paraId="3DEAFA2C" w14:textId="77777777" w:rsidR="00D35369" w:rsidRPr="00675B99" w:rsidRDefault="00D35369" w:rsidP="00C051AA">
            <w:r w:rsidRPr="00675B99">
              <w:t>User</w:t>
            </w:r>
          </w:p>
        </w:tc>
        <w:tc>
          <w:tcPr>
            <w:tcW w:w="2012" w:type="pct"/>
          </w:tcPr>
          <w:p w14:paraId="7A8C2F24" w14:textId="77777777" w:rsidR="00D35369" w:rsidRPr="00675B99" w:rsidRDefault="00D35369" w:rsidP="00D35369"/>
        </w:tc>
        <w:tc>
          <w:tcPr>
            <w:tcW w:w="2013" w:type="pct"/>
            <w:shd w:val="clear" w:color="auto" w:fill="auto"/>
            <w:vAlign w:val="center"/>
          </w:tcPr>
          <w:p w14:paraId="6EF96B04" w14:textId="77777777" w:rsidR="00D35369" w:rsidRPr="00675B99" w:rsidRDefault="00D35369" w:rsidP="00D35369">
            <w:r w:rsidRPr="00675B99">
              <w:t>The person has an account and logs in</w:t>
            </w:r>
          </w:p>
        </w:tc>
      </w:tr>
      <w:tr w:rsidR="00D35369" w:rsidRPr="00675B99" w14:paraId="12B8D911" w14:textId="77777777" w:rsidTr="00D35369">
        <w:tc>
          <w:tcPr>
            <w:tcW w:w="207" w:type="pct"/>
            <w:shd w:val="clear" w:color="auto" w:fill="auto"/>
            <w:vAlign w:val="center"/>
          </w:tcPr>
          <w:p w14:paraId="0C8FAE94" w14:textId="77777777" w:rsidR="00D35369" w:rsidRPr="00675B99" w:rsidRDefault="00D35369" w:rsidP="00C051AA">
            <w:pPr>
              <w:ind w:left="34"/>
            </w:pPr>
            <w:r w:rsidRPr="00675B99">
              <w:t>3</w:t>
            </w:r>
          </w:p>
        </w:tc>
        <w:tc>
          <w:tcPr>
            <w:tcW w:w="768" w:type="pct"/>
            <w:shd w:val="clear" w:color="auto" w:fill="auto"/>
            <w:vAlign w:val="center"/>
          </w:tcPr>
          <w:p w14:paraId="7F2914D7" w14:textId="77777777" w:rsidR="00D35369" w:rsidRPr="00675B99" w:rsidRDefault="00D35369" w:rsidP="00C051AA">
            <w:r w:rsidRPr="00675B99">
              <w:t>Manager</w:t>
            </w:r>
          </w:p>
        </w:tc>
        <w:tc>
          <w:tcPr>
            <w:tcW w:w="2012" w:type="pct"/>
          </w:tcPr>
          <w:p w14:paraId="66117B55" w14:textId="77777777" w:rsidR="00D35369" w:rsidRPr="00675B99" w:rsidRDefault="00D35369" w:rsidP="00D35369"/>
        </w:tc>
        <w:tc>
          <w:tcPr>
            <w:tcW w:w="2013" w:type="pct"/>
            <w:shd w:val="clear" w:color="auto" w:fill="auto"/>
            <w:vAlign w:val="center"/>
          </w:tcPr>
          <w:p w14:paraId="47B55634" w14:textId="77777777" w:rsidR="00D35369" w:rsidRPr="00675B99" w:rsidRDefault="00D35369" w:rsidP="00D35369">
            <w:r w:rsidRPr="00675B99">
              <w:t>The person who manages the whole system, users, posts, reports, balance, and recommendation data.</w:t>
            </w:r>
          </w:p>
        </w:tc>
      </w:tr>
    </w:tbl>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lastRenderedPageBreak/>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lastRenderedPageBreak/>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45BA4215" w14:textId="77777777" w:rsidR="00C051AA" w:rsidRPr="00675B99" w:rsidRDefault="00C051AA" w:rsidP="00C051AA">
      <w:pPr>
        <w:pStyle w:val="ListParagraph"/>
        <w:ind w:left="0"/>
        <w:jc w:val="left"/>
        <w:rPr>
          <w:color w:val="C45911" w:themeColor="accent2" w:themeShade="BF"/>
          <w:szCs w:val="40"/>
        </w:rPr>
      </w:pP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lastRenderedPageBreak/>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lastRenderedPageBreak/>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lastRenderedPageBreak/>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lastRenderedPageBreak/>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 xml:space="preserve">An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lastRenderedPageBreak/>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proofErr w:type="spellStart"/>
      <w:r w:rsidRPr="00675B99">
        <w:rPr>
          <w:b/>
          <w:bCs/>
          <w:i/>
          <w:iCs/>
          <w:lang w:val="en-US"/>
        </w:rPr>
        <w:t>ai</w:t>
      </w:r>
      <w:proofErr w:type="spellEnd"/>
      <w:r w:rsidRPr="00675B99">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lastRenderedPageBreak/>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lastRenderedPageBreak/>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lastRenderedPageBreak/>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lastRenderedPageBreak/>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lastRenderedPageBreak/>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Pr="00675B99" w:rsidRDefault="004F6156" w:rsidP="004F6156">
      <w:pPr>
        <w:jc w:val="center"/>
      </w:pPr>
      <w:r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742B159E" w14:textId="0F0817F3" w:rsidR="004F6156" w:rsidRPr="00675B99" w:rsidRDefault="00FA75CE" w:rsidP="00D467D0">
      <w:pPr>
        <w:sectPr w:rsidR="004F6156" w:rsidRPr="00675B99" w:rsidSect="00D35369">
          <w:pgSz w:w="15840" w:h="12240" w:orient="landscape"/>
          <w:pgMar w:top="1440" w:right="1440" w:bottom="1440" w:left="1440" w:header="720" w:footer="720" w:gutter="0"/>
          <w:cols w:space="720"/>
          <w:docGrid w:linePitch="360"/>
        </w:sectPr>
      </w:pPr>
      <w:r w:rsidRPr="00675B99">
        <w:rPr>
          <w:noProof/>
        </w:rPr>
        <w:lastRenderedPageBreak/>
        <w:drawing>
          <wp:anchor distT="0" distB="0" distL="114300" distR="114300" simplePos="0" relativeHeight="251745280" behindDoc="1" locked="0" layoutInCell="1" allowOverlap="1" wp14:anchorId="4A5D9A68" wp14:editId="57085EEB">
            <wp:simplePos x="0" y="0"/>
            <wp:positionH relativeFrom="margin">
              <wp:align>center</wp:align>
            </wp:positionH>
            <wp:positionV relativeFrom="margin">
              <wp:align>top</wp:align>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10"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675B99" w:rsidRDefault="004F6156" w:rsidP="00D35369">
            <w:pPr>
              <w:spacing w:after="0" w:line="240" w:lineRule="auto"/>
              <w:rPr>
                <w:b/>
              </w:rPr>
            </w:pPr>
            <w:r w:rsidRPr="00675B99">
              <w:rPr>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675B99" w:rsidRDefault="004F6156" w:rsidP="00D35369">
            <w:pPr>
              <w:spacing w:after="0" w:line="240" w:lineRule="auto"/>
              <w:rPr>
                <w:b/>
              </w:rPr>
            </w:pPr>
            <w:r w:rsidRPr="00675B99">
              <w:rPr>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675B99" w:rsidRDefault="004F6156" w:rsidP="00D35369">
            <w:pPr>
              <w:spacing w:after="0" w:line="240" w:lineRule="auto"/>
              <w:rPr>
                <w:b/>
              </w:rPr>
            </w:pPr>
            <w:r w:rsidRPr="00675B99">
              <w:rPr>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675B99" w:rsidRDefault="004F6156" w:rsidP="00D35369">
            <w:pPr>
              <w:spacing w:after="0" w:line="240" w:lineRule="auto"/>
              <w:rPr>
                <w:b/>
              </w:rPr>
            </w:pPr>
            <w:r w:rsidRPr="00675B99">
              <w:rPr>
                <w:b/>
              </w:rPr>
              <w:t>Description</w:t>
            </w:r>
          </w:p>
        </w:tc>
      </w:tr>
      <w:tr w:rsidR="004F6156" w:rsidRPr="00675B99"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77777777" w:rsidR="004F6156" w:rsidRPr="00675B99" w:rsidRDefault="004F6156" w:rsidP="004F6156">
      <w:pPr>
        <w:jc w:val="center"/>
      </w:pP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D35369">
        <w:trPr>
          <w:trHeight w:val="288"/>
        </w:trPr>
        <w:tc>
          <w:tcPr>
            <w:tcW w:w="5490" w:type="dxa"/>
            <w:shd w:val="clear" w:color="auto" w:fill="FFE8E1"/>
            <w:noWrap/>
            <w:vAlign w:val="bottom"/>
            <w:hideMark/>
          </w:tcPr>
          <w:p w14:paraId="0FEAD63A" w14:textId="77777777" w:rsidR="004F6156" w:rsidRPr="00675B99" w:rsidRDefault="004F6156" w:rsidP="00D35369">
            <w:pPr>
              <w:spacing w:after="0"/>
              <w:rPr>
                <w:b/>
              </w:rPr>
            </w:pPr>
            <w:r w:rsidRPr="00675B99">
              <w:rPr>
                <w:b/>
              </w:rPr>
              <w:t>Screen</w:t>
            </w:r>
          </w:p>
        </w:tc>
        <w:tc>
          <w:tcPr>
            <w:tcW w:w="1350" w:type="dxa"/>
            <w:shd w:val="clear" w:color="auto" w:fill="FFE8E1"/>
            <w:noWrap/>
            <w:vAlign w:val="bottom"/>
            <w:hideMark/>
          </w:tcPr>
          <w:p w14:paraId="3F292013" w14:textId="77777777" w:rsidR="004F6156" w:rsidRPr="00675B99" w:rsidRDefault="004F6156" w:rsidP="00D35369">
            <w:pPr>
              <w:spacing w:after="0"/>
              <w:jc w:val="center"/>
              <w:rPr>
                <w:b/>
              </w:rPr>
            </w:pPr>
            <w:r w:rsidRPr="00675B99">
              <w:rPr>
                <w:b/>
              </w:rPr>
              <w:t>Guest</w:t>
            </w:r>
          </w:p>
        </w:tc>
        <w:tc>
          <w:tcPr>
            <w:tcW w:w="1170" w:type="dxa"/>
            <w:shd w:val="clear" w:color="auto" w:fill="FFE8E1"/>
          </w:tcPr>
          <w:p w14:paraId="27C04ACD" w14:textId="77777777" w:rsidR="004F6156" w:rsidRPr="00675B99" w:rsidRDefault="004F6156" w:rsidP="00D35369">
            <w:pPr>
              <w:spacing w:after="0"/>
              <w:jc w:val="center"/>
              <w:rPr>
                <w:b/>
              </w:rPr>
            </w:pPr>
            <w:r w:rsidRPr="00675B99">
              <w:rPr>
                <w:b/>
              </w:rPr>
              <w:t>User</w:t>
            </w:r>
          </w:p>
        </w:tc>
        <w:tc>
          <w:tcPr>
            <w:tcW w:w="1260" w:type="dxa"/>
            <w:shd w:val="clear" w:color="auto" w:fill="FFE8E1"/>
          </w:tcPr>
          <w:p w14:paraId="17026268" w14:textId="77777777" w:rsidR="004F6156" w:rsidRPr="00675B99" w:rsidRDefault="004F6156" w:rsidP="00D35369">
            <w:pPr>
              <w:spacing w:after="0"/>
              <w:jc w:val="center"/>
              <w:rPr>
                <w:b/>
              </w:rPr>
            </w:pPr>
            <w:r w:rsidRPr="00675B99">
              <w:rPr>
                <w:b/>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lastRenderedPageBreak/>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77777777" w:rsidR="004F6156" w:rsidRPr="00675B99" w:rsidRDefault="004F6156" w:rsidP="004F6156"/>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D35369">
        <w:trPr>
          <w:trHeight w:val="67"/>
        </w:trPr>
        <w:tc>
          <w:tcPr>
            <w:tcW w:w="199" w:type="pct"/>
            <w:shd w:val="clear" w:color="auto" w:fill="FFE8E1"/>
          </w:tcPr>
          <w:p w14:paraId="32AC2A68" w14:textId="77777777" w:rsidR="004F6156" w:rsidRPr="00675B99" w:rsidRDefault="004F6156" w:rsidP="00D35369">
            <w:pPr>
              <w:ind w:left="34"/>
              <w:rPr>
                <w:b/>
              </w:rPr>
            </w:pPr>
            <w:r w:rsidRPr="00675B99">
              <w:rPr>
                <w:b/>
              </w:rPr>
              <w:t>#</w:t>
            </w:r>
          </w:p>
        </w:tc>
        <w:tc>
          <w:tcPr>
            <w:tcW w:w="1051" w:type="pct"/>
            <w:shd w:val="clear" w:color="auto" w:fill="FFE8E1"/>
          </w:tcPr>
          <w:p w14:paraId="11E3A735" w14:textId="77777777" w:rsidR="004F6156" w:rsidRPr="00675B99" w:rsidRDefault="004F6156" w:rsidP="00D35369">
            <w:pPr>
              <w:rPr>
                <w:b/>
              </w:rPr>
            </w:pPr>
            <w:r w:rsidRPr="00675B99">
              <w:rPr>
                <w:b/>
              </w:rPr>
              <w:t>Feature</w:t>
            </w:r>
          </w:p>
        </w:tc>
        <w:tc>
          <w:tcPr>
            <w:tcW w:w="1347" w:type="pct"/>
            <w:shd w:val="clear" w:color="auto" w:fill="FFE8E1"/>
            <w:vAlign w:val="center"/>
          </w:tcPr>
          <w:p w14:paraId="65926468" w14:textId="77777777" w:rsidR="004F6156" w:rsidRPr="00675B99" w:rsidRDefault="004F6156" w:rsidP="00D35369">
            <w:pPr>
              <w:rPr>
                <w:b/>
              </w:rPr>
            </w:pPr>
            <w:r w:rsidRPr="00675B99">
              <w:rPr>
                <w:b/>
              </w:rPr>
              <w:t>System Function</w:t>
            </w:r>
          </w:p>
        </w:tc>
        <w:tc>
          <w:tcPr>
            <w:tcW w:w="2403" w:type="pct"/>
            <w:shd w:val="clear" w:color="auto" w:fill="FFE8E1"/>
            <w:vAlign w:val="center"/>
          </w:tcPr>
          <w:p w14:paraId="3C22E6E9" w14:textId="77777777" w:rsidR="004F6156" w:rsidRPr="00675B99" w:rsidRDefault="004F6156" w:rsidP="00D35369">
            <w:pPr>
              <w:rPr>
                <w:b/>
              </w:rPr>
            </w:pPr>
            <w:r w:rsidRPr="00675B99">
              <w:rPr>
                <w:b/>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D35369">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D35369">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77777777" w:rsidR="004F6156" w:rsidRPr="00675B99" w:rsidRDefault="004F6156" w:rsidP="00D35369">
            <w:r w:rsidRPr="00675B99">
              <w:t>Recommend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D35369">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Pr="00675B99" w:rsidRDefault="00EC1A59" w:rsidP="00D467D0">
      <w:r w:rsidRPr="00675B99">
        <w:t xml:space="preserve">e. </w:t>
      </w:r>
      <w:r w:rsidR="004F6156" w:rsidRPr="00675B99">
        <w:t>Entity Relationship Diagram</w:t>
      </w:r>
    </w:p>
    <w:p w14:paraId="75F5E174" w14:textId="6B21AF69" w:rsidR="004F6156" w:rsidRPr="00675B99" w:rsidRDefault="000E1338" w:rsidP="004F6156">
      <w:r w:rsidRPr="00675B99">
        <w:rPr>
          <w:noProof/>
          <w:lang w:val="en-US"/>
        </w:rPr>
        <w:lastRenderedPageBreak/>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rsidRPr="00675B99">
        <w:br w:type="page"/>
      </w:r>
    </w:p>
    <w:p w14:paraId="74D71107" w14:textId="77777777" w:rsidR="004F6156" w:rsidRPr="00675B99" w:rsidRDefault="004F6156" w:rsidP="00D467D0">
      <w:pPr>
        <w:rPr>
          <w:b/>
          <w:i/>
        </w:rPr>
      </w:pPr>
      <w:bookmarkStart w:id="37" w:name="_Toc63755087"/>
      <w:bookmarkStart w:id="38" w:name="_Toc70582881"/>
      <w:r w:rsidRPr="00675B99">
        <w:lastRenderedPageBreak/>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1B3C1B67" w14:textId="77777777" w:rsidR="004F6156" w:rsidRPr="00675B99" w:rsidRDefault="004F6156" w:rsidP="004F6156">
      <w:pPr>
        <w:rPr>
          <w:b/>
          <w:bCs/>
          <w:lang w:val="en-US"/>
        </w:rPr>
      </w:pPr>
      <w:r w:rsidRPr="00675B99">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Pr="00675B99" w:rsidRDefault="004F6156" w:rsidP="004F6156">
      <w:pPr>
        <w:rPr>
          <w:b/>
          <w:bCs/>
          <w:lang w:val="en-US"/>
        </w:rPr>
      </w:pPr>
    </w:p>
    <w:p w14:paraId="0B28D21F" w14:textId="77777777" w:rsidR="004F6156" w:rsidRPr="00675B99" w:rsidRDefault="004F6156" w:rsidP="007413A8">
      <w:pPr>
        <w:pStyle w:val="Heading2"/>
        <w:numPr>
          <w:ilvl w:val="0"/>
          <w:numId w:val="0"/>
        </w:numPr>
        <w:ind w:left="1080" w:hanging="360"/>
        <w:rPr>
          <w:rFonts w:ascii="Times New Roman" w:hAnsi="Times New Roman" w:cs="Times New Roman"/>
          <w:sz w:val="26"/>
        </w:rPr>
      </w:pPr>
      <w:bookmarkStart w:id="39" w:name="_Toc63755088"/>
      <w:bookmarkStart w:id="40" w:name="_Toc70582882"/>
      <w:r w:rsidRPr="00675B99">
        <w:rPr>
          <w:rFonts w:ascii="Times New Roman" w:hAnsi="Times New Roman" w:cs="Times New Roman"/>
          <w:sz w:val="26"/>
        </w:rPr>
        <w:t>4. 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7AA91598" w:rsidR="004F6156" w:rsidRPr="00675B99" w:rsidRDefault="00EC1A59" w:rsidP="00D467D0">
      <w:bookmarkStart w:id="44" w:name="_Toc360610025"/>
      <w:bookmarkStart w:id="45" w:name="_Toc439994686"/>
      <w:r w:rsidRPr="00675B99">
        <w:lastRenderedPageBreak/>
        <w:t xml:space="preserve">a. </w:t>
      </w:r>
      <w:r w:rsidR="004F6156" w:rsidRPr="00675B99">
        <w:t>User Interfaces</w:t>
      </w:r>
      <w:bookmarkEnd w:id="44"/>
      <w:r w:rsidR="004F6156" w:rsidRPr="00675B99">
        <w:br/>
      </w:r>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016BDEA3" w:rsidR="004F6156" w:rsidRPr="00675B99" w:rsidRDefault="00C807A1" w:rsidP="00D467D0">
      <w:bookmarkStart w:id="48" w:name="_Toc360610028"/>
      <w:r w:rsidRPr="00675B99">
        <w:t xml:space="preserve">d. </w:t>
      </w:r>
      <w:r w:rsidR="004F6156" w:rsidRPr="00675B99">
        <w:t>Communications Interfaces</w:t>
      </w:r>
      <w:bookmarkEnd w:id="48"/>
      <w:r w:rsidR="004F6156" w:rsidRPr="00675B99">
        <w:br/>
      </w:r>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lastRenderedPageBreak/>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675B99" w:rsidRDefault="004F6156" w:rsidP="00C807A1">
      <w:pPr>
        <w:spacing w:after="160" w:line="259" w:lineRule="auto"/>
        <w:ind w:firstLine="720"/>
        <w:jc w:val="left"/>
        <w:rPr>
          <w:b/>
        </w:rPr>
      </w:pPr>
      <w:r w:rsidRPr="00675B99">
        <w:rPr>
          <w:b/>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lastRenderedPageBreak/>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C807A1">
      <w:pPr>
        <w:ind w:left="720"/>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C807A1">
      <w:pPr>
        <w:pStyle w:val="ListParagraph"/>
        <w:numPr>
          <w:ilvl w:val="1"/>
          <w:numId w:val="92"/>
        </w:numPr>
        <w:spacing w:after="160" w:line="259" w:lineRule="auto"/>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lastRenderedPageBreak/>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5CA89580" w14:textId="77777777" w:rsidR="004F6156" w:rsidRPr="00675B99" w:rsidRDefault="004F6156" w:rsidP="004F6156"/>
    <w:p w14:paraId="4A7C3135" w14:textId="77777777" w:rsidR="004F6156" w:rsidRPr="00675B99" w:rsidRDefault="004F6156" w:rsidP="00D467D0">
      <w:pPr>
        <w:rPr>
          <w:b/>
          <w:i/>
          <w:color w:val="000000" w:themeColor="text1"/>
          <w:lang w:val="vi-VN"/>
        </w:rPr>
      </w:pPr>
      <w:bookmarkStart w:id="56" w:name="_Toc70582887"/>
      <w:r w:rsidRPr="00675B99">
        <w:rPr>
          <w:color w:val="000000" w:themeColor="text1"/>
          <w:lang w:val="vi-VN"/>
        </w:rPr>
        <w:t>Appendix</w:t>
      </w:r>
      <w:r w:rsidRPr="00675B99">
        <w:rPr>
          <w:color w:val="000000" w:themeColor="text1"/>
        </w:rPr>
        <w:t>2</w:t>
      </w:r>
      <w:r w:rsidRPr="00675B99">
        <w:rPr>
          <w:color w:val="000000" w:themeColor="text1"/>
          <w:lang w:val="vi-VN"/>
        </w:rPr>
        <w:t xml:space="preserve"> - </w:t>
      </w:r>
      <w:r w:rsidRPr="00675B99">
        <w:rPr>
          <w:color w:val="000000" w:themeColor="text1"/>
        </w:rPr>
        <w:t>API</w:t>
      </w:r>
      <w:r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Pr="00675B99" w:rsidRDefault="00C807A1" w:rsidP="00C807A1">
      <w:pPr>
        <w:jc w:val="center"/>
        <w:rPr>
          <w:b/>
          <w:i/>
          <w:lang w:val="en-US"/>
        </w:rPr>
      </w:pPr>
    </w:p>
    <w:p w14:paraId="724394F2" w14:textId="77777777" w:rsidR="00C807A1" w:rsidRPr="00675B99" w:rsidRDefault="00C807A1" w:rsidP="00C807A1">
      <w:pPr>
        <w:jc w:val="center"/>
        <w:rPr>
          <w:b/>
          <w:i/>
          <w:lang w:val="en-US"/>
        </w:rPr>
      </w:pPr>
    </w:p>
    <w:p w14:paraId="25B5F5D6" w14:textId="77777777" w:rsidR="00C807A1" w:rsidRPr="00675B99" w:rsidRDefault="00C807A1" w:rsidP="00C807A1">
      <w:pPr>
        <w:ind w:left="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C807A1">
      <w:pPr>
        <w:ind w:left="720"/>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US"/>
        </w:rPr>
        <w:lastRenderedPageBreak/>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Pr="00675B99" w:rsidRDefault="00C807A1" w:rsidP="00C807A1">
      <w:pPr>
        <w:rPr>
          <w:szCs w:val="28"/>
        </w:rPr>
      </w:pPr>
    </w:p>
    <w:p w14:paraId="4E8139CE" w14:textId="77777777" w:rsidR="00C807A1" w:rsidRPr="00675B99" w:rsidRDefault="00C807A1" w:rsidP="00C807A1">
      <w:pPr>
        <w:ind w:left="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headerReference w:type="default" r:id="rId71"/>
          <w:pgSz w:w="11909" w:h="16834"/>
          <w:pgMar w:top="1440" w:right="1080" w:bottom="1440" w:left="1080" w:header="720" w:footer="720" w:gutter="0"/>
          <w:pgNumType w:start="1"/>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US"/>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77777777" w:rsidR="00CD3FEC" w:rsidRPr="00675B99" w:rsidRDefault="00CD3FEC" w:rsidP="00CD3FEC">
      <w:pPr>
        <w:jc w:val="center"/>
        <w:rPr>
          <w:i/>
        </w:rPr>
      </w:pPr>
      <w:r w:rsidRPr="00675B99">
        <w:rPr>
          <w:i/>
        </w:rPr>
        <w:t>Figure 4.1 –</w:t>
      </w:r>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77777777" w:rsidR="00CD3FEC" w:rsidRPr="00675B99" w:rsidRDefault="00CD3FEC" w:rsidP="00CD3FEC">
      <w:pPr>
        <w:jc w:val="center"/>
      </w:pPr>
      <w:r w:rsidRPr="00675B99">
        <w:rPr>
          <w:i/>
        </w:rPr>
        <w:t>Figure 4.</w:t>
      </w:r>
      <w:r w:rsidRPr="00675B99">
        <w:rPr>
          <w:i/>
          <w:lang w:val="en-US"/>
        </w:rPr>
        <w:t>2</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D467D0">
      <w:pPr>
        <w:rPr>
          <w:szCs w:val="28"/>
        </w:rPr>
      </w:pPr>
      <w:bookmarkStart w:id="65" w:name="_2pcemhjr77t" w:colFirst="0" w:colLast="0"/>
      <w:bookmarkStart w:id="66" w:name="_Toc70581776"/>
      <w:bookmarkStart w:id="67" w:name="_Toc70582893"/>
      <w:bookmarkEnd w:id="65"/>
      <w:r w:rsidRPr="00675B99">
        <w:rPr>
          <w:noProof/>
          <w:szCs w:val="28"/>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4"/>
                    <a:srcRect/>
                    <a:stretch>
                      <a:fillRect/>
                    </a:stretch>
                  </pic:blipFill>
                  <pic:spPr>
                    <a:xfrm>
                      <a:off x="0" y="0"/>
                      <a:ext cx="3800475" cy="2364105"/>
                    </a:xfrm>
                    <a:prstGeom prst="rect">
                      <a:avLst/>
                    </a:prstGeom>
                    <a:ln/>
                  </pic:spPr>
                </pic:pic>
              </a:graphicData>
            </a:graphic>
          </wp:inline>
        </w:drawing>
      </w:r>
      <w:bookmarkEnd w:id="66"/>
      <w:bookmarkEnd w:id="67"/>
    </w:p>
    <w:p w14:paraId="32E3C39F" w14:textId="77777777" w:rsidR="00CD3FEC" w:rsidRPr="00675B99" w:rsidRDefault="00CD3FEC" w:rsidP="00CD3FEC">
      <w:pPr>
        <w:jc w:val="center"/>
      </w:pPr>
      <w:r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Pr="00675B99" w:rsidRDefault="00DC7EA9" w:rsidP="00DC7EA9">
      <w:pPr>
        <w:jc w:val="center"/>
        <w:rPr>
          <w:b/>
          <w:i/>
          <w:lang w:val="en-US"/>
        </w:rPr>
      </w:pPr>
    </w:p>
    <w:p w14:paraId="18F0E88E" w14:textId="77777777" w:rsidR="00DC7EA9" w:rsidRPr="00675B99" w:rsidRDefault="00DC7EA9" w:rsidP="00DC7EA9">
      <w:pPr>
        <w:jc w:val="center"/>
        <w:rPr>
          <w:b/>
          <w:i/>
          <w:lang w:val="en-US"/>
        </w:rPr>
      </w:pPr>
    </w:p>
    <w:p w14:paraId="6D164BFA" w14:textId="77777777" w:rsidR="00DC7EA9" w:rsidRPr="00675B99" w:rsidRDefault="00DC7EA9" w:rsidP="00DC7EA9">
      <w:pPr>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DC7EA9">
      <w:pPr>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Pr="00675B99" w:rsidRDefault="00CD3FEC" w:rsidP="00CD3FEC">
      <w:pPr>
        <w:rPr>
          <w:szCs w:val="28"/>
        </w:rPr>
      </w:pPr>
    </w:p>
    <w:p w14:paraId="3E014105" w14:textId="77777777" w:rsidR="00CD3FEC" w:rsidRPr="00675B99" w:rsidRDefault="00CD3FEC" w:rsidP="00CD3FEC">
      <w:pPr>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128287E" w14:textId="1CA86CF6" w:rsidR="00CD3FEC" w:rsidRPr="00675B99" w:rsidRDefault="00CD3FEC"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468E13A" w14:textId="2FBBDB75" w:rsidR="00C807A1" w:rsidRPr="00675B99" w:rsidRDefault="00C807A1" w:rsidP="00CD3FEC">
      <w:pPr>
        <w:tabs>
          <w:tab w:val="right" w:pos="9739"/>
        </w:tabs>
        <w:spacing w:after="100"/>
        <w:rPr>
          <w:b/>
          <w:i/>
          <w:sz w:val="28"/>
          <w:szCs w:val="28"/>
        </w:rPr>
      </w:pPr>
    </w:p>
    <w:p w14:paraId="54DEE91A" w14:textId="77777777" w:rsidR="00C807A1" w:rsidRPr="00675B99" w:rsidRDefault="00C807A1" w:rsidP="00CD3FEC">
      <w:pPr>
        <w:tabs>
          <w:tab w:val="right" w:pos="9739"/>
        </w:tabs>
        <w:spacing w:after="100"/>
        <w:rPr>
          <w:b/>
          <w:i/>
          <w:sz w:val="28"/>
          <w:szCs w:val="28"/>
        </w:rPr>
      </w:pPr>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Pr="00675B99" w:rsidRDefault="00DC7EA9" w:rsidP="00D467D0">
      <w:pPr>
        <w:rPr>
          <w:szCs w:val="28"/>
        </w:rPr>
      </w:pPr>
      <w:bookmarkStart w:id="72" w:name="_Toc70063544"/>
    </w:p>
    <w:p w14:paraId="626A8938" w14:textId="08F02423"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lastRenderedPageBreak/>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6">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lastRenderedPageBreak/>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7">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lastRenderedPageBreak/>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8">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Pr="00675B99" w:rsidRDefault="00CD3FEC" w:rsidP="00CD3FEC">
      <w:pPr>
        <w:rPr>
          <w:b/>
          <w:i/>
          <w:lang w:val="en-US"/>
        </w:rPr>
      </w:pPr>
    </w:p>
    <w:p w14:paraId="4212237D" w14:textId="77777777" w:rsidR="00CD3FEC" w:rsidRPr="00675B99" w:rsidRDefault="00CD3FEC" w:rsidP="00CD3FEC">
      <w:pPr>
        <w:rPr>
          <w:b/>
          <w:i/>
          <w:lang w:val="en-US"/>
        </w:rPr>
      </w:pP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9">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Pr="00675B99" w:rsidRDefault="00CD3FEC" w:rsidP="00CD3FEC">
      <w:pPr>
        <w:rPr>
          <w:b/>
          <w:i/>
        </w:rPr>
      </w:pPr>
    </w:p>
    <w:p w14:paraId="31012159" w14:textId="77777777" w:rsidR="00CD3FEC" w:rsidRPr="00675B99" w:rsidRDefault="00DC7EA9" w:rsidP="00CD3FEC">
      <w:pPr>
        <w:rPr>
          <w:b/>
          <w:i/>
          <w:lang w:val="en-US"/>
        </w:rPr>
      </w:pPr>
      <w:r w:rsidRPr="00675B99">
        <w:rPr>
          <w:b/>
          <w:i/>
          <w:lang w:val="en-US"/>
        </w:rPr>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Pr="00675B99" w:rsidRDefault="00CD3FEC" w:rsidP="00CD3FEC">
      <w:pPr>
        <w:rPr>
          <w:b/>
          <w:i/>
        </w:rPr>
      </w:pP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0FEC5987" w14:textId="77777777" w:rsidR="00CD3FEC" w:rsidRPr="00675B99" w:rsidRDefault="00CD3FEC" w:rsidP="00CD3FEC">
      <w:pPr>
        <w:rPr>
          <w:b/>
          <w:i/>
        </w:rPr>
      </w:pPr>
    </w:p>
    <w:p w14:paraId="7933453D" w14:textId="77777777" w:rsidR="00CD3FEC" w:rsidRPr="00675B99" w:rsidRDefault="00CD3FEC" w:rsidP="00CD3FEC">
      <w:pPr>
        <w:rPr>
          <w:b/>
          <w:i/>
        </w:rPr>
      </w:pPr>
    </w:p>
    <w:p w14:paraId="3EF43404" w14:textId="77777777" w:rsidR="00CD3FEC" w:rsidRPr="00675B99" w:rsidRDefault="00CD3FEC" w:rsidP="00CD3FEC">
      <w:pPr>
        <w:rPr>
          <w:b/>
          <w:i/>
        </w:rPr>
      </w:pPr>
      <w:r w:rsidRPr="00675B99">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1">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2. Models</w:t>
      </w:r>
    </w:p>
    <w:p w14:paraId="6F6A89BB" w14:textId="77777777" w:rsidR="00CD3FEC" w:rsidRPr="00675B99" w:rsidRDefault="00DC7EA9" w:rsidP="00CD3FEC">
      <w:pPr>
        <w:rPr>
          <w:b/>
        </w:rPr>
      </w:pPr>
      <w:r w:rsidRPr="00675B99">
        <w:rPr>
          <w:b/>
          <w:i/>
        </w:rPr>
        <w:lastRenderedPageBreak/>
        <w:t>6</w:t>
      </w:r>
      <w:r w:rsidR="00CD3FEC" w:rsidRPr="00675B99">
        <w:rPr>
          <w:b/>
          <w:i/>
        </w:rPr>
        <w:t>.2.1 Account</w:t>
      </w:r>
    </w:p>
    <w:p w14:paraId="6532B4A8" w14:textId="77777777" w:rsidR="00CD3FEC" w:rsidRPr="00675B99" w:rsidRDefault="00CD3FEC" w:rsidP="00CD3FEC">
      <w:pPr>
        <w:ind w:left="720"/>
        <w:rPr>
          <w:b/>
        </w:rPr>
      </w:pPr>
      <w:r w:rsidRPr="00675B99">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2">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lastRenderedPageBreak/>
        <w:t>6.</w:t>
      </w:r>
      <w:r w:rsidR="00CD3FEC" w:rsidRPr="00675B99">
        <w:rPr>
          <w:b/>
          <w:i/>
        </w:rPr>
        <w:t>2.2 Account</w:t>
      </w:r>
      <w:r w:rsidR="00CD3FEC" w:rsidRPr="00675B99">
        <w:rPr>
          <w:b/>
          <w:i/>
          <w:lang w:val="en-US"/>
        </w:rPr>
        <w:t>Log</w:t>
      </w:r>
    </w:p>
    <w:p w14:paraId="11D48D4B" w14:textId="77777777" w:rsidR="00CD3FEC" w:rsidRPr="00675B99" w:rsidRDefault="00CD3FEC" w:rsidP="00CD3FEC">
      <w:pPr>
        <w:ind w:left="720"/>
        <w:rPr>
          <w:b/>
        </w:rPr>
      </w:pPr>
      <w:r w:rsidRPr="00675B99">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3">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lastRenderedPageBreak/>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4">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w:t>
            </w:r>
            <w:proofErr w:type="spellStart"/>
            <w:r w:rsidRPr="00675B99">
              <w:rPr>
                <w:lang w:val="en-US"/>
              </w:rPr>
              <w:t>int</w:t>
            </w:r>
            <w:proofErr w:type="spellEnd"/>
            <w:r w:rsidRPr="00675B99">
              <w:rPr>
                <w:lang w:val="en-US"/>
              </w:rPr>
              <w:t xml:space="preserve"> id,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content, </w:t>
            </w:r>
            <w:proofErr w:type="spellStart"/>
            <w:r w:rsidRPr="00675B99">
              <w:rPr>
                <w:lang w:val="en-US"/>
              </w:rPr>
              <w:t>Datetime</w:t>
            </w:r>
            <w:proofErr w:type="spellEnd"/>
            <w:r w:rsidRPr="00675B99">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3083EE18" w14:textId="77777777" w:rsidR="00CD3FEC" w:rsidRPr="00675B99" w:rsidRDefault="00CD3FEC" w:rsidP="00CD3FEC">
      <w:pPr>
        <w:rPr>
          <w:b/>
          <w:i/>
        </w:rPr>
      </w:pPr>
    </w:p>
    <w:p w14:paraId="5051CC29" w14:textId="77777777" w:rsidR="00CD3FEC" w:rsidRPr="00675B99" w:rsidRDefault="00CD3FEC" w:rsidP="00CD3FEC">
      <w:pPr>
        <w:rPr>
          <w:b/>
          <w:i/>
        </w:rPr>
      </w:pPr>
    </w:p>
    <w:p w14:paraId="6D1218A2" w14:textId="77777777" w:rsidR="00CD3FEC" w:rsidRPr="00675B99" w:rsidRDefault="00CD3FEC" w:rsidP="00CD3FEC">
      <w:pPr>
        <w:rPr>
          <w:b/>
          <w:i/>
        </w:rPr>
      </w:pPr>
    </w:p>
    <w:p w14:paraId="6A47F396" w14:textId="77777777" w:rsidR="00CD3FEC" w:rsidRPr="00675B99" w:rsidRDefault="00CD3FEC" w:rsidP="00CD3FEC">
      <w:pPr>
        <w:rPr>
          <w:b/>
          <w:i/>
        </w:rPr>
      </w:pPr>
    </w:p>
    <w:p w14:paraId="6558C1B1" w14:textId="77777777"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lastRenderedPageBreak/>
        <w:t>6</w:t>
      </w:r>
      <w:r w:rsidR="00CD3FEC" w:rsidRPr="00675B99">
        <w:rPr>
          <w:b/>
          <w:i/>
        </w:rPr>
        <w:t xml:space="preserve">.2.4 </w:t>
      </w:r>
      <w:r w:rsidR="00CD3FEC" w:rsidRPr="00675B99">
        <w:rPr>
          <w:b/>
          <w:i/>
          <w:lang w:val="en-US"/>
        </w:rPr>
        <w:t>Feedback</w:t>
      </w:r>
    </w:p>
    <w:p w14:paraId="6D530BA1" w14:textId="77777777" w:rsidR="00DC7EA9" w:rsidRPr="00675B99" w:rsidRDefault="00CD3FEC" w:rsidP="00DC7EA9">
      <w:pPr>
        <w:ind w:left="720"/>
        <w:jc w:val="left"/>
        <w:rPr>
          <w:b/>
        </w:rPr>
      </w:pPr>
      <w:r w:rsidRPr="00675B99">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5">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w:t>
            </w:r>
            <w:proofErr w:type="spellStart"/>
            <w:r w:rsidRPr="00675B99">
              <w:rPr>
                <w:lang w:val="en-US"/>
              </w:rPr>
              <w:t>int</w:t>
            </w:r>
            <w:proofErr w:type="spellEnd"/>
            <w:r w:rsidRPr="00675B99">
              <w:rPr>
                <w:lang w:val="en-US"/>
              </w:rPr>
              <w:t xml:space="preserve"> </w:t>
            </w:r>
            <w:proofErr w:type="spellStart"/>
            <w:r w:rsidRPr="00675B99">
              <w:rPr>
                <w:lang w:val="en-US"/>
              </w:rPr>
              <w:t>id,string</w:t>
            </w:r>
            <w:proofErr w:type="spellEnd"/>
            <w:r w:rsidRPr="00675B99">
              <w:rPr>
                <w:lang w:val="en-US"/>
              </w:rPr>
              <w:t xml:space="preserve"> title, string content, </w:t>
            </w:r>
            <w:proofErr w:type="spellStart"/>
            <w:r w:rsidRPr="00675B99">
              <w:rPr>
                <w:lang w:val="en-US"/>
              </w:rPr>
              <w:t>int</w:t>
            </w:r>
            <w:proofErr w:type="spellEnd"/>
            <w:r w:rsidRPr="00675B99">
              <w:rPr>
                <w:lang w:val="en-US"/>
              </w:rPr>
              <w:t xml:space="preserve">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xml:space="preserve">, </w:t>
            </w:r>
            <w:proofErr w:type="spellStart"/>
            <w:r w:rsidRPr="00675B99">
              <w:rPr>
                <w:lang w:val="en-US"/>
              </w:rPr>
              <w:t>int</w:t>
            </w:r>
            <w:proofErr w:type="spellEnd"/>
            <w:r w:rsidRPr="00675B99">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lastRenderedPageBreak/>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7777777" w:rsidR="00CD3FEC" w:rsidRPr="00675B99" w:rsidRDefault="00CD3FEC" w:rsidP="00CD3FEC">
      <w:pPr>
        <w:ind w:firstLine="720"/>
        <w:rPr>
          <w:b/>
          <w:i/>
        </w:rPr>
      </w:pPr>
      <w:r w:rsidRPr="00675B99">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6">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Pr="00675B99" w:rsidRDefault="00CD3FEC" w:rsidP="00CD3FEC">
      <w:pPr>
        <w:ind w:left="720"/>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relation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follower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03EE374" w14:textId="77777777" w:rsidR="00CD3FEC" w:rsidRPr="00675B99" w:rsidRDefault="00CD3FEC" w:rsidP="00CD3FEC">
      <w:pPr>
        <w:rPr>
          <w:b/>
          <w:i/>
        </w:rPr>
      </w:pPr>
    </w:p>
    <w:p w14:paraId="27A896A9" w14:textId="77777777" w:rsidR="00CD3FEC" w:rsidRPr="00675B99" w:rsidRDefault="00CD3FEC" w:rsidP="00CD3FEC">
      <w:pPr>
        <w:rPr>
          <w:b/>
          <w:i/>
        </w:rPr>
      </w:pPr>
    </w:p>
    <w:p w14:paraId="09A889BF" w14:textId="77777777" w:rsidR="00CD3FEC" w:rsidRPr="00675B99" w:rsidRDefault="00CD3FEC" w:rsidP="00CD3FEC">
      <w:pPr>
        <w:rPr>
          <w:b/>
          <w:i/>
        </w:rPr>
      </w:pPr>
    </w:p>
    <w:p w14:paraId="21B90848" w14:textId="77777777" w:rsidR="00DC7EA9" w:rsidRPr="00675B99" w:rsidRDefault="00DC7EA9" w:rsidP="00CD3FEC">
      <w:pPr>
        <w:rPr>
          <w:b/>
          <w:i/>
        </w:rPr>
      </w:pPr>
    </w:p>
    <w:p w14:paraId="527F65DB" w14:textId="77777777" w:rsidR="00DC7EA9" w:rsidRPr="00675B99" w:rsidRDefault="00DC7EA9" w:rsidP="00CD3FEC">
      <w:pPr>
        <w:rPr>
          <w:b/>
          <w:i/>
        </w:rPr>
      </w:pPr>
    </w:p>
    <w:p w14:paraId="7C736922" w14:textId="77777777" w:rsidR="00DC7EA9" w:rsidRPr="00675B99" w:rsidRDefault="00DC7EA9" w:rsidP="00CD3FEC">
      <w:pPr>
        <w:rPr>
          <w:b/>
          <w:i/>
        </w:rPr>
      </w:pPr>
    </w:p>
    <w:p w14:paraId="729530BD" w14:textId="77777777" w:rsidR="00DC7EA9" w:rsidRPr="00675B99" w:rsidRDefault="00DC7EA9" w:rsidP="00CD3FEC">
      <w:pPr>
        <w:rPr>
          <w:b/>
          <w:i/>
        </w:rPr>
      </w:pPr>
    </w:p>
    <w:p w14:paraId="607BB85F" w14:textId="77777777" w:rsidR="00CD3FEC" w:rsidRPr="00675B99" w:rsidRDefault="00DC7EA9" w:rsidP="00CD3FEC">
      <w:pPr>
        <w:rPr>
          <w:b/>
          <w:i/>
        </w:rPr>
      </w:pPr>
      <w:r w:rsidRPr="00675B99">
        <w:rPr>
          <w:b/>
          <w:i/>
        </w:rPr>
        <w:lastRenderedPageBreak/>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7">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lastRenderedPageBreak/>
        <w:t>6</w:t>
      </w:r>
      <w:r w:rsidR="00CD3FEC" w:rsidRPr="00675B99">
        <w:rPr>
          <w:b/>
          <w:i/>
        </w:rPr>
        <w:t xml:space="preserve">.2.7 </w:t>
      </w:r>
      <w:proofErr w:type="spellStart"/>
      <w:r w:rsidR="00CD3FEC" w:rsidRPr="00675B99">
        <w:rPr>
          <w:b/>
          <w:i/>
        </w:rPr>
        <w:t>Infor</w:t>
      </w:r>
      <w:proofErr w:type="spellEnd"/>
    </w:p>
    <w:p w14:paraId="040590C8" w14:textId="77777777" w:rsidR="00CD3FEC" w:rsidRPr="00675B99" w:rsidRDefault="00CD3FEC" w:rsidP="00CD3FEC">
      <w:pPr>
        <w:jc w:val="center"/>
        <w:rPr>
          <w:b/>
          <w:i/>
        </w:rPr>
      </w:pPr>
      <w:r w:rsidRPr="00675B99">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8">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 xml:space="preserve">Id of the </w:t>
            </w:r>
            <w:proofErr w:type="spellStart"/>
            <w:r w:rsidRPr="00675B99">
              <w:rPr>
                <w:lang w:val="en-US"/>
              </w:rPr>
              <w:t>Infor</w:t>
            </w:r>
            <w:proofErr w:type="spellEnd"/>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 xml:space="preserve">Name of the </w:t>
            </w:r>
            <w:proofErr w:type="spellStart"/>
            <w:r w:rsidRPr="00675B99">
              <w:rPr>
                <w:lang w:val="en-US"/>
              </w:rPr>
              <w:t>Infor</w:t>
            </w:r>
            <w:proofErr w:type="spellEnd"/>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lastRenderedPageBreak/>
        <w:t>6</w:t>
      </w:r>
      <w:r w:rsidR="00CD3FEC" w:rsidRPr="00675B99">
        <w:rPr>
          <w:b/>
          <w:i/>
        </w:rPr>
        <w:t xml:space="preserve">.2.8 </w:t>
      </w:r>
      <w:r w:rsidR="00CD3FEC" w:rsidRPr="00675B99">
        <w:rPr>
          <w:b/>
          <w:i/>
          <w:lang w:val="en-US"/>
        </w:rPr>
        <w:t>Message</w:t>
      </w:r>
    </w:p>
    <w:p w14:paraId="4015ACA1" w14:textId="77777777" w:rsidR="00CD3FEC" w:rsidRPr="00675B99" w:rsidRDefault="00CD3FEC" w:rsidP="00DC7EA9">
      <w:pPr>
        <w:jc w:val="center"/>
        <w:rPr>
          <w:b/>
          <w:i/>
          <w:lang w:val="en-US"/>
        </w:rPr>
      </w:pPr>
      <w:r w:rsidRPr="00675B99">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9">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w:t>
            </w:r>
            <w:proofErr w:type="spellStart"/>
            <w:r w:rsidRPr="00675B99">
              <w:rPr>
                <w:color w:val="000000"/>
              </w:rPr>
              <w:t>int</w:t>
            </w:r>
            <w:proofErr w:type="spellEnd"/>
            <w:r w:rsidRPr="00675B99">
              <w:rPr>
                <w:color w:val="000000"/>
              </w:rPr>
              <w:t xml:space="preserve"> </w:t>
            </w:r>
            <w:proofErr w:type="spellStart"/>
            <w:r w:rsidRPr="00675B99">
              <w:rPr>
                <w:color w:val="000000"/>
              </w:rPr>
              <w: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fromAccoun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Mess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6ED0A9C8" w14:textId="77777777" w:rsidR="00CD3FEC" w:rsidRPr="00675B99" w:rsidRDefault="00132469" w:rsidP="00CD3FEC">
      <w:pPr>
        <w:rPr>
          <w:b/>
          <w:i/>
        </w:rPr>
      </w:pPr>
      <w:r w:rsidRPr="00675B99">
        <w:rPr>
          <w:b/>
          <w:i/>
        </w:rPr>
        <w:t>6</w:t>
      </w:r>
      <w:r w:rsidR="00CD3FEC" w:rsidRPr="00675B99">
        <w:rPr>
          <w:b/>
          <w:i/>
        </w:rPr>
        <w:t xml:space="preserve">3.1 </w:t>
      </w:r>
      <w:proofErr w:type="spellStart"/>
      <w:r w:rsidR="00CD3FEC" w:rsidRPr="00675B99">
        <w:rPr>
          <w:b/>
          <w:i/>
        </w:rPr>
        <w:t>AccountDAO</w:t>
      </w:r>
      <w:proofErr w:type="spellEnd"/>
    </w:p>
    <w:p w14:paraId="560E47D4" w14:textId="77777777" w:rsidR="00CD3FEC" w:rsidRPr="00675B99" w:rsidRDefault="00CD3FEC" w:rsidP="00CD3FEC">
      <w:pPr>
        <w:rPr>
          <w:b/>
          <w:i/>
        </w:rPr>
      </w:pPr>
    </w:p>
    <w:p w14:paraId="7CE678B0" w14:textId="77777777" w:rsidR="00CD3FEC" w:rsidRPr="00675B99" w:rsidRDefault="00CD3FEC" w:rsidP="00CD3FEC">
      <w:pPr>
        <w:ind w:left="720"/>
        <w:jc w:val="center"/>
        <w:rPr>
          <w:b/>
        </w:rPr>
      </w:pPr>
      <w:r w:rsidRPr="00675B99">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90">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75B99" w:rsidRDefault="00CD3FEC" w:rsidP="00CD3FEC">
            <w:pPr>
              <w:widowControl w:val="0"/>
              <w:spacing w:line="240" w:lineRule="auto"/>
              <w:rPr>
                <w:lang w:val="en-US"/>
              </w:rPr>
            </w:pPr>
            <w:proofErr w:type="spellStart"/>
            <w:r w:rsidRPr="00675B99">
              <w:rPr>
                <w:shd w:val="clear" w:color="auto" w:fill="F8F9FA"/>
                <w:lang w:val="en-US"/>
              </w:rPr>
              <w:t>AddAccount</w:t>
            </w:r>
            <w:proofErr w:type="spellEnd"/>
            <w:r w:rsidRPr="00675B99">
              <w:rPr>
                <w:shd w:val="clear" w:color="auto" w:fill="F8F9FA"/>
                <w:lang w:val="en-US"/>
              </w:rPr>
              <w:t>(</w:t>
            </w:r>
            <w:proofErr w:type="spellStart"/>
            <w:r w:rsidRPr="00675B99">
              <w:rPr>
                <w:shd w:val="clear" w:color="auto" w:fill="F8F9FA"/>
                <w:lang w:val="en-US"/>
              </w:rPr>
              <w:t>AccountViewModelIn</w:t>
            </w:r>
            <w:proofErr w:type="spellEnd"/>
            <w:r w:rsidRPr="00675B99">
              <w:rPr>
                <w:shd w:val="clear" w:color="auto" w:fill="F8F9FA"/>
                <w:lang w:val="en-US"/>
              </w:rPr>
              <w:t xml:space="preserve"> </w:t>
            </w:r>
            <w:proofErr w:type="spellStart"/>
            <w:r w:rsidRPr="00675B99">
              <w:rPr>
                <w:shd w:val="clear" w:color="auto" w:fill="F8F9FA"/>
                <w:lang w:val="en-US"/>
              </w:rPr>
              <w:t>accountViewModel</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75B99" w:rsidRDefault="00CD3FEC" w:rsidP="00CD3FEC">
            <w:pPr>
              <w:widowControl w:val="0"/>
              <w:spacing w:line="240" w:lineRule="auto"/>
            </w:pPr>
            <w:proofErr w:type="spellStart"/>
            <w:r w:rsidRPr="00675B99">
              <w:rPr>
                <w:shd w:val="clear" w:color="auto" w:fill="F8F9FA"/>
              </w:rPr>
              <w:t>AddNewStaff</w:t>
            </w:r>
            <w:proofErr w:type="spellEnd"/>
            <w:r w:rsidRPr="00675B99">
              <w:rPr>
                <w:shd w:val="clear" w:color="auto" w:fill="F8F9FA"/>
              </w:rPr>
              <w:t>(</w:t>
            </w:r>
            <w:proofErr w:type="spellStart"/>
            <w:r w:rsidRPr="00675B99">
              <w:rPr>
                <w:shd w:val="clear" w:color="auto" w:fill="F8F9FA"/>
                <w:lang w:val="en-US"/>
              </w:rPr>
              <w:t>AccountViewModelIn</w:t>
            </w:r>
            <w:proofErr w:type="spellEnd"/>
            <w:r w:rsidRPr="00675B99">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WithRoleByUserNam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Email</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Phon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pdateUserPassword</w:t>
            </w:r>
            <w:proofErr w:type="spellEnd"/>
            <w:r w:rsidRPr="00675B99">
              <w:rPr>
                <w:shd w:val="clear" w:color="auto" w:fill="F8F9FA"/>
                <w:lang w:val="en-US"/>
              </w:rPr>
              <w:t xml:space="preserve">(string username, string </w:t>
            </w:r>
            <w:proofErr w:type="spellStart"/>
            <w:r w:rsidRPr="00675B99">
              <w:rPr>
                <w:shd w:val="clear" w:color="auto" w:fill="F8F9FA"/>
                <w:lang w:val="en-US"/>
              </w:rPr>
              <w:t>newPasswor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AllUser</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Detail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n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1D3FC4BF" w14:textId="77777777" w:rsidR="00132469" w:rsidRPr="00675B99" w:rsidRDefault="00132469" w:rsidP="00CD3FEC">
      <w:pPr>
        <w:ind w:left="720" w:firstLine="720"/>
        <w:rPr>
          <w:b/>
          <w:sz w:val="28"/>
          <w:szCs w:val="28"/>
        </w:rPr>
      </w:pPr>
    </w:p>
    <w:p w14:paraId="326B8E0F" w14:textId="77777777" w:rsidR="00CD3FEC" w:rsidRPr="00675B99" w:rsidRDefault="00132469" w:rsidP="00132469">
      <w:pPr>
        <w:rPr>
          <w:b/>
          <w:i/>
          <w:lang w:val="en-US"/>
        </w:rPr>
      </w:pPr>
      <w:r w:rsidRPr="00675B99">
        <w:rPr>
          <w:b/>
          <w:i/>
        </w:rPr>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1">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r w:rsidRPr="00675B99">
              <w:rPr>
                <w:lang w:val="en-US"/>
              </w:rPr>
              <w:t>UpdateProfile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r w:rsidRPr="00675B99">
              <w:rPr>
                <w:lang w:val="en-US"/>
              </w:rPr>
              <w:t>UpdateAvatar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lastRenderedPageBreak/>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Account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Email</w:t>
            </w:r>
            <w:proofErr w:type="spell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Phone</w:t>
            </w:r>
            <w:proofErr w:type="spell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r w:rsidRPr="00675B99">
              <w:rPr>
                <w:lang w:val="en-US"/>
              </w:rPr>
              <w:t>getPeopleFollow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2FE20E6A" w14:textId="77777777" w:rsidR="00CD3FEC" w:rsidRPr="00675B99" w:rsidRDefault="00CD3FEC" w:rsidP="00CD3FEC">
      <w:pPr>
        <w:rPr>
          <w:b/>
          <w:i/>
        </w:rPr>
      </w:pPr>
    </w:p>
    <w:p w14:paraId="0E4FB401" w14:textId="77777777" w:rsidR="00CD3FEC" w:rsidRPr="00675B99" w:rsidRDefault="00132469" w:rsidP="00CD3FEC">
      <w:pPr>
        <w:rPr>
          <w:b/>
          <w:i/>
          <w:lang w:val="en-US"/>
        </w:rPr>
      </w:pPr>
      <w:r w:rsidRPr="00675B99">
        <w:rPr>
          <w:b/>
          <w:i/>
        </w:rPr>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2">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CD3FEC">
            <w:pPr>
              <w:widowControl w:val="0"/>
              <w:spacing w:line="240" w:lineRule="auto"/>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CD3FEC">
            <w:pPr>
              <w:widowControl w:val="0"/>
              <w:spacing w:line="240" w:lineRule="auto"/>
            </w:pPr>
            <w:proofErr w:type="spellStart"/>
            <w:r w:rsidRPr="00675B99">
              <w:rPr>
                <w:lang w:val="en-US"/>
              </w:rPr>
              <w:t>GetAllPostByInfo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CD3FEC">
            <w:pPr>
              <w:widowControl w:val="0"/>
              <w:spacing w:line="240" w:lineRule="auto"/>
            </w:pPr>
            <w:proofErr w:type="spellStart"/>
            <w:r w:rsidRPr="00675B99">
              <w:rPr>
                <w:lang w:val="en-US"/>
              </w:rPr>
              <w:t>CreatePost</w:t>
            </w:r>
            <w:proofErr w:type="spell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CD3FEC">
            <w:pPr>
              <w:widowControl w:val="0"/>
              <w:spacing w:line="240" w:lineRule="auto"/>
            </w:pPr>
            <w:proofErr w:type="spellStart"/>
            <w:r w:rsidRPr="00675B99">
              <w:rPr>
                <w:lang w:val="en-US"/>
              </w:rPr>
              <w:t>GetPost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CD3FEC">
            <w:pPr>
              <w:widowControl w:val="0"/>
              <w:spacing w:line="240" w:lineRule="auto"/>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CD3FEC">
            <w:pPr>
              <w:widowControl w:val="0"/>
              <w:spacing w:line="240" w:lineRule="auto"/>
            </w:pPr>
            <w:proofErr w:type="spellStart"/>
            <w:r w:rsidRPr="00675B99">
              <w:rPr>
                <w:lang w:val="en-US"/>
              </w:rPr>
              <w:t>GetAllPublic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CD3FEC">
            <w:pPr>
              <w:widowControl w:val="0"/>
              <w:spacing w:line="240" w:lineRule="auto"/>
              <w:rPr>
                <w:lang w:val="en-US"/>
              </w:rPr>
            </w:pPr>
            <w:proofErr w:type="spellStart"/>
            <w:r w:rsidRPr="00675B99">
              <w:rPr>
                <w:lang w:val="en-US"/>
              </w:rPr>
              <w:t>DeletePostByPos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CD3FEC">
            <w:pPr>
              <w:widowControl w:val="0"/>
              <w:spacing w:line="240" w:lineRule="auto"/>
              <w:rPr>
                <w:lang w:val="en-US"/>
              </w:rPr>
            </w:pPr>
            <w:proofErr w:type="spellStart"/>
            <w:r w:rsidRPr="00675B99">
              <w:rPr>
                <w:lang w:val="en-US"/>
              </w:rPr>
              <w:t>UpdatePost</w:t>
            </w:r>
            <w:proofErr w:type="spellEnd"/>
            <w:r w:rsidRPr="00675B99">
              <w:rPr>
                <w:lang w:val="en-US"/>
              </w:rPr>
              <w:t>(</w:t>
            </w:r>
            <w:proofErr w:type="spellStart"/>
            <w:r w:rsidRPr="00675B99">
              <w:rPr>
                <w:lang w:val="en-US"/>
              </w:rPr>
              <w:t>int</w:t>
            </w:r>
            <w:proofErr w:type="spellEnd"/>
            <w:r w:rsidRPr="00675B99">
              <w:rPr>
                <w:lang w:val="en-US"/>
              </w:rPr>
              <w:t xml:space="preserve"> id, string content, </w:t>
            </w:r>
            <w:proofErr w:type="spellStart"/>
            <w:r w:rsidRPr="00675B99">
              <w:rPr>
                <w:lang w:val="en-US"/>
              </w:rPr>
              <w:t>int</w:t>
            </w:r>
            <w:proofErr w:type="spellEnd"/>
            <w:r w:rsidRPr="00675B99">
              <w:rPr>
                <w:lang w:val="en-US"/>
              </w:rPr>
              <w:t xml:space="preserve">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w:t>
            </w:r>
            <w:proofErr w:type="spellStart"/>
            <w:r w:rsidRPr="00675B99">
              <w:rPr>
                <w:lang w:val="en-US"/>
              </w:rPr>
              <w:t>int</w:t>
            </w:r>
            <w:proofErr w:type="spellEnd"/>
            <w:r w:rsidRPr="00675B99">
              <w:rPr>
                <w:lang w:val="en-US"/>
              </w:rPr>
              <w:t xml:space="preserve">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CD3FEC">
            <w:pPr>
              <w:widowControl w:val="0"/>
              <w:spacing w:line="240" w:lineRule="auto"/>
              <w:rPr>
                <w:lang w:val="en-US"/>
              </w:rPr>
            </w:pPr>
            <w:proofErr w:type="spellStart"/>
            <w:r w:rsidRPr="00675B99">
              <w:rPr>
                <w:lang w:val="en-US"/>
              </w:rPr>
              <w:t>SearchPostByText</w:t>
            </w:r>
            <w:proofErr w:type="spellEnd"/>
            <w:r w:rsidRPr="00675B99">
              <w:rPr>
                <w:lang w:val="en-US"/>
              </w:rPr>
              <w:t xml:space="preserve">(string </w:t>
            </w:r>
            <w:proofErr w:type="spellStart"/>
            <w:r w:rsidRPr="00675B99">
              <w:rPr>
                <w:lang w:val="en-US"/>
              </w:rPr>
              <w:t>keyWor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CD3FEC">
            <w:pPr>
              <w:widowControl w:val="0"/>
              <w:spacing w:line="240" w:lineRule="auto"/>
              <w:rPr>
                <w:lang w:val="en-US"/>
              </w:rPr>
            </w:pPr>
            <w:proofErr w:type="spellStart"/>
            <w:r w:rsidRPr="00675B99">
              <w:rPr>
                <w:lang w:val="en-US"/>
              </w:rPr>
              <w:t>Count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3">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CD3FEC">
            <w:pPr>
              <w:widowControl w:val="0"/>
              <w:spacing w:line="240" w:lineRule="auto"/>
            </w:pPr>
            <w:proofErr w:type="spellStart"/>
            <w:r w:rsidRPr="00675B99">
              <w:rPr>
                <w:lang w:val="en-US"/>
              </w:rPr>
              <w:t>GetMessageByConversation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CD3FEC">
            <w:pPr>
              <w:widowControl w:val="0"/>
              <w:spacing w:line="240" w:lineRule="auto"/>
            </w:pPr>
            <w:proofErr w:type="spellStart"/>
            <w:r w:rsidRPr="00675B99">
              <w:rPr>
                <w:lang w:val="en-US"/>
              </w:rPr>
              <w:t>GetMessageBySenderAndReceiverId</w:t>
            </w:r>
            <w:proofErr w:type="spellEnd"/>
            <w:r w:rsidRPr="00675B99">
              <w:rPr>
                <w:lang w:val="en-US"/>
              </w:rPr>
              <w:t>(</w:t>
            </w:r>
            <w:proofErr w:type="spellStart"/>
            <w:r w:rsidRPr="00675B99">
              <w:rPr>
                <w:lang w:val="en-US"/>
              </w:rPr>
              <w:t>int</w:t>
            </w:r>
            <w:proofErr w:type="spellEnd"/>
            <w:r w:rsidRPr="00675B99">
              <w:rPr>
                <w:lang w:val="en-US"/>
              </w:rPr>
              <w:t xml:space="preserve"> uid1, </w:t>
            </w:r>
            <w:proofErr w:type="spellStart"/>
            <w:r w:rsidRPr="00675B99">
              <w:rPr>
                <w:lang w:val="en-US"/>
              </w:rPr>
              <w:t>int</w:t>
            </w:r>
            <w:proofErr w:type="spellEnd"/>
            <w:r w:rsidRPr="00675B99">
              <w:rPr>
                <w:lang w:val="en-US"/>
              </w:rPr>
              <w:t xml:space="preserve"> 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CD3FEC">
            <w:pPr>
              <w:widowControl w:val="0"/>
              <w:spacing w:line="240" w:lineRule="auto"/>
            </w:pPr>
            <w:proofErr w:type="spellStart"/>
            <w:r w:rsidRPr="00675B99">
              <w:rPr>
                <w:lang w:val="en-US"/>
              </w:rPr>
              <w:t>SetDeleteFlagFor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31F36D43" w14:textId="77777777" w:rsidR="00CD3FEC" w:rsidRPr="00675B99" w:rsidRDefault="00CD3FEC" w:rsidP="00CD3FEC">
      <w:pPr>
        <w:rPr>
          <w:b/>
          <w:i/>
        </w:rPr>
      </w:pPr>
    </w:p>
    <w:p w14:paraId="62B372B0" w14:textId="77777777" w:rsidR="00CD3FEC" w:rsidRPr="00675B99" w:rsidRDefault="00CD3FEC" w:rsidP="00CD3FEC">
      <w:pPr>
        <w:rPr>
          <w:b/>
          <w:i/>
        </w:rPr>
      </w:pPr>
    </w:p>
    <w:p w14:paraId="1943B17E" w14:textId="77777777" w:rsidR="00CD3FEC" w:rsidRPr="00675B99" w:rsidRDefault="00CD3FEC" w:rsidP="00CD3FEC">
      <w:pPr>
        <w:rPr>
          <w:b/>
          <w:i/>
        </w:rPr>
      </w:pPr>
    </w:p>
    <w:p w14:paraId="54FCE34C" w14:textId="77777777" w:rsidR="00CD3FEC" w:rsidRPr="00675B99" w:rsidRDefault="00132469" w:rsidP="00CD3FEC">
      <w:pPr>
        <w:rPr>
          <w:b/>
          <w:i/>
          <w:lang w:val="en-US"/>
        </w:rPr>
      </w:pPr>
      <w:r w:rsidRPr="00675B99">
        <w:rPr>
          <w:b/>
          <w:i/>
        </w:rPr>
        <w:lastRenderedPageBreak/>
        <w:t>6</w:t>
      </w:r>
      <w:r w:rsidR="00CD3FEC" w:rsidRPr="00675B99">
        <w:rPr>
          <w:b/>
          <w:i/>
        </w:rPr>
        <w:t xml:space="preserve">.3.5 </w:t>
      </w:r>
      <w:proofErr w:type="spellStart"/>
      <w:r w:rsidR="00CD3FEC" w:rsidRPr="00675B99">
        <w:rPr>
          <w:b/>
          <w:i/>
          <w:lang w:val="en-US"/>
        </w:rPr>
        <w:t>NotificationDAO</w:t>
      </w:r>
      <w:proofErr w:type="spellEnd"/>
    </w:p>
    <w:p w14:paraId="04A8C11D" w14:textId="77777777" w:rsidR="00CD3FEC" w:rsidRPr="00675B99" w:rsidRDefault="00CD3FEC" w:rsidP="00CD3FEC">
      <w:pPr>
        <w:rPr>
          <w:b/>
          <w:i/>
          <w:lang w:val="en-US"/>
        </w:rPr>
      </w:pPr>
    </w:p>
    <w:p w14:paraId="59053B98" w14:textId="77777777" w:rsidR="00CD3FEC" w:rsidRPr="00675B99" w:rsidRDefault="00CD3FEC" w:rsidP="00CD3FEC">
      <w:pPr>
        <w:rPr>
          <w:b/>
          <w:i/>
          <w:lang w:val="en-US"/>
        </w:rPr>
      </w:pPr>
    </w:p>
    <w:p w14:paraId="38CC09B1" w14:textId="77777777" w:rsidR="00CD3FEC" w:rsidRPr="00675B99" w:rsidRDefault="00CD3FEC" w:rsidP="00CD3FEC">
      <w:pPr>
        <w:jc w:val="center"/>
        <w:rPr>
          <w:b/>
          <w:sz w:val="28"/>
          <w:szCs w:val="28"/>
          <w:lang w:val="en-US"/>
        </w:rPr>
      </w:pPr>
      <w:r w:rsidRPr="00675B99">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4">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675B99" w:rsidRDefault="00CD3FEC" w:rsidP="00CD3FEC">
      <w:pPr>
        <w:jc w:val="center"/>
        <w:rPr>
          <w:b/>
          <w:sz w:val="28"/>
          <w:szCs w:val="28"/>
          <w:lang w:val="en-US"/>
        </w:rPr>
      </w:pPr>
    </w:p>
    <w:p w14:paraId="3EB812F2"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r w:rsidRPr="00675B99">
              <w:rPr>
                <w:lang w:val="en-US"/>
              </w:rPr>
              <w:t>GetNotificationByToAccoun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r w:rsidRPr="00675B99">
              <w:rPr>
                <w:lang w:val="en-US"/>
              </w:rPr>
              <w:t>CreateNotification</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r w:rsidRPr="00675B99">
              <w:rPr>
                <w:lang w:val="en-US"/>
              </w:rPr>
              <w:t>AddNewNotificationFeedback</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r w:rsidRPr="00675B99">
              <w:rPr>
                <w:lang w:val="en-US"/>
              </w:rPr>
              <w:t>MarkAllAsRea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29FC838E" w14:textId="77777777" w:rsidR="00132469" w:rsidRPr="00675B99" w:rsidRDefault="00132469" w:rsidP="00CD3FEC">
      <w:pPr>
        <w:rPr>
          <w:b/>
          <w:sz w:val="28"/>
          <w:szCs w:val="28"/>
        </w:rPr>
      </w:pPr>
    </w:p>
    <w:p w14:paraId="574FA578" w14:textId="77777777" w:rsidR="00132469" w:rsidRPr="00675B99" w:rsidRDefault="00132469" w:rsidP="00CD3FEC">
      <w:pPr>
        <w:rPr>
          <w:b/>
          <w:sz w:val="28"/>
          <w:szCs w:val="28"/>
        </w:rPr>
      </w:pPr>
    </w:p>
    <w:p w14:paraId="258BBFFE" w14:textId="77777777" w:rsidR="00132469" w:rsidRPr="00675B99" w:rsidRDefault="00132469" w:rsidP="00CD3FEC">
      <w:pPr>
        <w:rPr>
          <w:b/>
          <w:sz w:val="28"/>
          <w:szCs w:val="28"/>
        </w:rPr>
      </w:pPr>
    </w:p>
    <w:p w14:paraId="7D512D1D" w14:textId="77777777" w:rsidR="00132469" w:rsidRPr="00675B99" w:rsidRDefault="00132469" w:rsidP="00CD3FEC">
      <w:pPr>
        <w:rPr>
          <w:b/>
          <w:sz w:val="28"/>
          <w:szCs w:val="28"/>
        </w:rPr>
      </w:pPr>
    </w:p>
    <w:p w14:paraId="2E3CBA6E" w14:textId="77777777" w:rsidR="00132469" w:rsidRPr="00675B99" w:rsidRDefault="00132469" w:rsidP="00CD3FEC">
      <w:pPr>
        <w:rPr>
          <w:b/>
          <w:sz w:val="28"/>
          <w:szCs w:val="28"/>
        </w:rPr>
      </w:pPr>
    </w:p>
    <w:p w14:paraId="6AC8E267" w14:textId="77777777" w:rsidR="00132469" w:rsidRPr="00675B99" w:rsidRDefault="00132469" w:rsidP="00CD3FEC">
      <w:pPr>
        <w:rPr>
          <w:b/>
          <w:sz w:val="28"/>
          <w:szCs w:val="28"/>
        </w:rPr>
      </w:pPr>
    </w:p>
    <w:p w14:paraId="37A27E75" w14:textId="77777777" w:rsidR="00132469" w:rsidRPr="00675B99" w:rsidRDefault="00132469" w:rsidP="00CD3FEC">
      <w:pPr>
        <w:rPr>
          <w:b/>
          <w:sz w:val="28"/>
          <w:szCs w:val="28"/>
        </w:rPr>
      </w:pPr>
    </w:p>
    <w:p w14:paraId="6FDA1DDA" w14:textId="77777777"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lastRenderedPageBreak/>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0213D4D1" w14:textId="77777777" w:rsidR="00CD3FEC" w:rsidRPr="00675B99" w:rsidRDefault="00CD3FEC" w:rsidP="00D467D0">
      <w:pPr>
        <w:rPr>
          <w:b/>
          <w:i/>
        </w:rPr>
      </w:pPr>
      <w:bookmarkStart w:id="77" w:name="_djwgq1rz0v17" w:colFirst="0" w:colLast="0"/>
      <w:bookmarkStart w:id="78" w:name="_i5zsfcqjf174" w:colFirst="0" w:colLast="0"/>
      <w:bookmarkEnd w:id="77"/>
      <w:bookmarkEnd w:id="78"/>
    </w:p>
    <w:p w14:paraId="4DD7FCAA" w14:textId="77777777" w:rsidR="00CD3FEC" w:rsidRPr="00675B99" w:rsidRDefault="00CD3FEC" w:rsidP="00CD3FEC"/>
    <w:p w14:paraId="7204DC13" w14:textId="77777777" w:rsidR="00132469" w:rsidRPr="00675B99" w:rsidRDefault="00132469" w:rsidP="00CD3FEC"/>
    <w:p w14:paraId="3F7BBF56" w14:textId="77777777" w:rsidR="00132469" w:rsidRPr="00675B99" w:rsidRDefault="00132469" w:rsidP="00CD3FEC"/>
    <w:p w14:paraId="09681898" w14:textId="77777777" w:rsidR="00132469" w:rsidRPr="00675B99" w:rsidRDefault="00132469" w:rsidP="00CD3FEC"/>
    <w:p w14:paraId="7984243B" w14:textId="77777777" w:rsidR="00132469" w:rsidRPr="00675B99" w:rsidRDefault="00132469" w:rsidP="00CD3FEC"/>
    <w:p w14:paraId="5D6EE14B" w14:textId="77777777" w:rsidR="00132469" w:rsidRPr="00675B99" w:rsidRDefault="00132469" w:rsidP="00CD3FEC"/>
    <w:p w14:paraId="01C5EFD0" w14:textId="77777777" w:rsidR="00132469" w:rsidRPr="00675B99" w:rsidRDefault="00132469" w:rsidP="00CD3FEC"/>
    <w:p w14:paraId="218DB1D1" w14:textId="77777777" w:rsidR="00132469" w:rsidRPr="00675B99" w:rsidRDefault="00132469" w:rsidP="00CD3FEC"/>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 xml:space="preserve">.4.2 </w:t>
      </w:r>
      <w:proofErr w:type="spellStart"/>
      <w:r w:rsidR="00CD3FEC" w:rsidRPr="00675B99">
        <w:rPr>
          <w:i/>
        </w:rPr>
        <w:t>InfoController</w:t>
      </w:r>
      <w:bookmarkEnd w:id="79"/>
      <w:bookmarkEnd w:id="80"/>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Pr="00675B99" w:rsidRDefault="00CD3FEC" w:rsidP="00CD3FEC">
      <w:pPr>
        <w:ind w:firstLine="720"/>
        <w:rPr>
          <w:b/>
        </w:rPr>
      </w:pPr>
    </w:p>
    <w:p w14:paraId="246685CB" w14:textId="77777777" w:rsidR="00CD3FEC" w:rsidRPr="00675B99" w:rsidRDefault="00CD3FEC" w:rsidP="00CD3FEC">
      <w:pPr>
        <w:ind w:firstLine="720"/>
        <w:rPr>
          <w:b/>
        </w:rPr>
      </w:pP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r w:rsidRPr="00675B99">
              <w:rPr>
                <w:lang w:val="en-US"/>
              </w:rPr>
              <w:t>GetAllInfo</w:t>
            </w:r>
            <w:proofErr w:type="spell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r w:rsidRPr="00675B99">
              <w:rPr>
                <w:lang w:val="en-US"/>
              </w:rPr>
              <w:t>GetUserInfo</w:t>
            </w:r>
            <w:proofErr w:type="spell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2A8DD81E" w14:textId="77777777" w:rsidR="00CD3FEC" w:rsidRPr="00675B99" w:rsidRDefault="00CD3FEC" w:rsidP="00D467D0">
      <w:pPr>
        <w:rPr>
          <w:b/>
          <w:i/>
        </w:rPr>
      </w:pPr>
      <w:bookmarkStart w:id="81" w:name="_khxowwmf9hxn" w:colFirst="0" w:colLast="0"/>
      <w:bookmarkStart w:id="82" w:name="_6h7p5n19rxnl" w:colFirst="0" w:colLast="0"/>
      <w:bookmarkEnd w:id="81"/>
      <w:bookmarkEnd w:id="82"/>
    </w:p>
    <w:p w14:paraId="1EA8AE46" w14:textId="77777777" w:rsidR="00132469" w:rsidRPr="00675B99" w:rsidRDefault="00132469" w:rsidP="00D467D0">
      <w:pPr>
        <w:rPr>
          <w:i/>
        </w:rPr>
      </w:pPr>
      <w:bookmarkStart w:id="83" w:name="_Toc70063547"/>
    </w:p>
    <w:p w14:paraId="48326FD2" w14:textId="77777777" w:rsidR="00CD3FEC" w:rsidRPr="00675B99" w:rsidRDefault="00132469" w:rsidP="00D467D0">
      <w:pPr>
        <w:rPr>
          <w:b/>
          <w:i/>
        </w:rPr>
      </w:pPr>
      <w:bookmarkStart w:id="84" w:name="_Toc70582898"/>
      <w:r w:rsidRPr="00675B99">
        <w:rPr>
          <w:i/>
        </w:rPr>
        <w:t>6</w:t>
      </w:r>
      <w:r w:rsidR="00CD3FEC" w:rsidRPr="00675B99">
        <w:rPr>
          <w:i/>
        </w:rPr>
        <w:t xml:space="preserve">.4.3 </w:t>
      </w:r>
      <w:proofErr w:type="spellStart"/>
      <w:r w:rsidR="00CD3FEC" w:rsidRPr="00675B99">
        <w:rPr>
          <w:i/>
        </w:rPr>
        <w:t>ProfileController</w:t>
      </w:r>
      <w:bookmarkEnd w:id="83"/>
      <w:bookmarkEnd w:id="84"/>
      <w:proofErr w:type="spellEnd"/>
    </w:p>
    <w:p w14:paraId="51F8B490" w14:textId="77777777" w:rsidR="00CD3FEC" w:rsidRPr="00675B99" w:rsidRDefault="00CD3FEC" w:rsidP="00CD3FEC">
      <w:bookmarkStart w:id="85" w:name="_uly2q6f6crma" w:colFirst="0" w:colLast="0"/>
      <w:bookmarkEnd w:id="85"/>
    </w:p>
    <w:p w14:paraId="4D33DA05" w14:textId="77777777" w:rsidR="00132469" w:rsidRPr="00675B99" w:rsidRDefault="00132469" w:rsidP="00CD3FEC"/>
    <w:p w14:paraId="593FC642" w14:textId="77777777" w:rsidR="00CD3FEC" w:rsidRPr="00675B99" w:rsidRDefault="00CD3FEC" w:rsidP="00CD3FEC">
      <w:pPr>
        <w:jc w:val="center"/>
      </w:pPr>
      <w:r w:rsidRPr="00675B99">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Pr="00675B99" w:rsidRDefault="00CD3FEC" w:rsidP="00CD3FEC">
      <w:pPr>
        <w:jc w:val="center"/>
      </w:pPr>
    </w:p>
    <w:p w14:paraId="38D0B3A7" w14:textId="77777777" w:rsidR="00132469" w:rsidRPr="00675B99" w:rsidRDefault="00132469" w:rsidP="00CD3FEC">
      <w:pPr>
        <w:jc w:val="center"/>
      </w:pPr>
    </w:p>
    <w:p w14:paraId="3988E75C" w14:textId="77777777" w:rsidR="00132469" w:rsidRPr="00675B99" w:rsidRDefault="00132469" w:rsidP="00CD3FEC">
      <w:pPr>
        <w:jc w:val="center"/>
      </w:pPr>
    </w:p>
    <w:p w14:paraId="54207828" w14:textId="77777777" w:rsidR="00132469" w:rsidRPr="00675B99" w:rsidRDefault="00132469" w:rsidP="00CD3FEC">
      <w:pPr>
        <w:jc w:val="center"/>
      </w:pP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r w:rsidRPr="00675B99">
              <w:rPr>
                <w:lang w:val="en-US"/>
              </w:rPr>
              <w:t>Get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r w:rsidRPr="00675B99">
              <w:rPr>
                <w:lang w:val="en-US"/>
              </w:rPr>
              <w:t>GetOtherProfile</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r w:rsidRPr="00675B99">
              <w:rPr>
                <w:lang w:val="en-US"/>
              </w:rPr>
              <w:t>GetFollow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r w:rsidRPr="00675B99">
              <w:rPr>
                <w:lang w:val="en-US"/>
              </w:rPr>
              <w:t>SearchUserByName</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71B5DC23" w14:textId="77777777" w:rsidR="00132469" w:rsidRPr="00675B99" w:rsidRDefault="00132469" w:rsidP="00132469">
      <w:pPr>
        <w:rPr>
          <w:lang w:val="en-US" w:eastAsia="en-US"/>
        </w:rPr>
      </w:pPr>
    </w:p>
    <w:p w14:paraId="68CB2465" w14:textId="77777777" w:rsidR="00CD3FEC" w:rsidRPr="00675B99" w:rsidRDefault="00132469" w:rsidP="00D467D0">
      <w:pPr>
        <w:rPr>
          <w:b/>
          <w:i/>
        </w:rPr>
      </w:pPr>
      <w:bookmarkStart w:id="88" w:name="_Toc70063548"/>
      <w:bookmarkStart w:id="89" w:name="_Toc70582899"/>
      <w:r w:rsidRPr="00675B99">
        <w:rPr>
          <w:i/>
        </w:rPr>
        <w:t>6</w:t>
      </w:r>
      <w:r w:rsidR="00CD3FEC" w:rsidRPr="00675B99">
        <w:rPr>
          <w:i/>
        </w:rPr>
        <w:t xml:space="preserve">.4.4 </w:t>
      </w:r>
      <w:proofErr w:type="spellStart"/>
      <w:r w:rsidR="00CD3FEC" w:rsidRPr="00675B99">
        <w:rPr>
          <w:i/>
        </w:rPr>
        <w:t>PostController</w:t>
      </w:r>
      <w:bookmarkEnd w:id="88"/>
      <w:bookmarkEnd w:id="89"/>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lastRenderedPageBreak/>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r w:rsidRPr="00675B99">
              <w:rPr>
                <w:lang w:val="en-US"/>
              </w:rPr>
              <w:t>GetUserPublicPos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Post</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r w:rsidRPr="00675B99">
              <w:rPr>
                <w:lang w:val="en-US"/>
              </w:rPr>
              <w:t>GetPostDetail</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r w:rsidRPr="00675B99">
              <w:rPr>
                <w:lang w:val="en-US"/>
              </w:rPr>
              <w:t>SearchPostByText</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lastRenderedPageBreak/>
        <w:t>6</w:t>
      </w:r>
      <w:r w:rsidR="00CD3FEC" w:rsidRPr="00675B99">
        <w:rPr>
          <w:i/>
        </w:rPr>
        <w:t xml:space="preserve">.4.5 </w:t>
      </w:r>
      <w:proofErr w:type="spellStart"/>
      <w:r w:rsidR="00CD3FEC" w:rsidRPr="00675B99">
        <w:rPr>
          <w:i/>
        </w:rPr>
        <w:t>NotificationController</w:t>
      </w:r>
      <w:bookmarkEnd w:id="92"/>
      <w:bookmarkEnd w:id="93"/>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r w:rsidRPr="00675B99">
              <w:rPr>
                <w:lang w:val="en-US"/>
              </w:rPr>
              <w:t>GetNotificationByUserID</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r w:rsidRPr="00675B99">
              <w:rPr>
                <w:lang w:val="en-US"/>
              </w:rPr>
              <w:t>MarkAllAsRead</w:t>
            </w:r>
            <w:proofErr w:type="spell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 xml:space="preserve">.4.6 </w:t>
      </w:r>
      <w:proofErr w:type="spellStart"/>
      <w:r w:rsidR="00CD3FEC" w:rsidRPr="00675B99">
        <w:rPr>
          <w:i/>
        </w:rPr>
        <w:t>MessageController</w:t>
      </w:r>
      <w:bookmarkEnd w:id="96"/>
      <w:bookmarkEnd w:id="97"/>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r w:rsidRPr="00675B99">
              <w:rPr>
                <w:lang w:val="en-US"/>
              </w:rPr>
              <w:t>GetMessageInConversation</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r w:rsidRPr="00675B99">
              <w:rPr>
                <w:lang w:val="en-US"/>
              </w:rPr>
              <w:t>GetMessageByDirectTwoId</w:t>
            </w:r>
            <w:proofErr w:type="spellEnd"/>
            <w:r w:rsidRPr="00675B99">
              <w:rPr>
                <w:lang w:val="en-US"/>
              </w:rPr>
              <w:t>(</w:t>
            </w:r>
            <w:proofErr w:type="spellStart"/>
            <w:r w:rsidRPr="00675B99">
              <w:rPr>
                <w:lang w:val="en-US"/>
              </w:rPr>
              <w:t>int</w:t>
            </w:r>
            <w:proofErr w:type="spellEnd"/>
            <w:r w:rsidRPr="00675B99">
              <w:rPr>
                <w:lang w:val="en-US"/>
              </w:rPr>
              <w:t xml:space="preserve"> </w:t>
            </w:r>
            <w:r w:rsidRPr="00675B99">
              <w:rPr>
                <w:lang w:val="en-US"/>
              </w:rPr>
              <w:lastRenderedPageBreak/>
              <w:t xml:space="preserve">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lastRenderedPageBreak/>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r w:rsidRPr="00675B99">
              <w:rPr>
                <w:lang w:val="en-US"/>
              </w:rPr>
              <w:t>Delete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0D2EBF71" w14:textId="77777777" w:rsidR="00CD3FEC" w:rsidRPr="00675B99" w:rsidRDefault="00CD3FEC" w:rsidP="00CD3FEC"/>
    <w:p w14:paraId="55730454" w14:textId="77777777" w:rsidR="00CD3FEC" w:rsidRPr="00675B99" w:rsidRDefault="00132469" w:rsidP="00D467D0">
      <w:pPr>
        <w:rPr>
          <w:b/>
          <w:i/>
        </w:rPr>
      </w:pPr>
      <w:bookmarkStart w:id="99" w:name="_tphk1haxpsyr" w:colFirst="0" w:colLast="0"/>
      <w:bookmarkStart w:id="100" w:name="_Toc70063551"/>
      <w:bookmarkStart w:id="101" w:name="_Toc70582902"/>
      <w:bookmarkEnd w:id="99"/>
      <w:r w:rsidRPr="00675B99">
        <w:rPr>
          <w:i/>
        </w:rPr>
        <w:t>6</w:t>
      </w:r>
      <w:r w:rsidR="00CD3FEC" w:rsidRPr="00675B99">
        <w:rPr>
          <w:i/>
        </w:rPr>
        <w:t xml:space="preserve">.4.7 </w:t>
      </w:r>
      <w:proofErr w:type="spellStart"/>
      <w:r w:rsidR="00CD3FEC" w:rsidRPr="00675B99">
        <w:rPr>
          <w:i/>
        </w:rPr>
        <w:t>ConversationController</w:t>
      </w:r>
      <w:bookmarkEnd w:id="100"/>
      <w:bookmarkEnd w:id="101"/>
      <w:proofErr w:type="spellEnd"/>
    </w:p>
    <w:p w14:paraId="3879DFC9" w14:textId="77777777" w:rsidR="00CD3FEC" w:rsidRPr="00675B99" w:rsidRDefault="00CD3FEC" w:rsidP="00CD3FEC"/>
    <w:p w14:paraId="368AF09F" w14:textId="77777777" w:rsidR="00CD3FEC" w:rsidRPr="00675B99" w:rsidRDefault="00CD3FEC" w:rsidP="00CD3FEC">
      <w:pPr>
        <w:jc w:val="center"/>
      </w:pPr>
      <w:r w:rsidRPr="00675B99">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1">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r w:rsidRPr="00675B99">
              <w:rPr>
                <w:lang w:val="en-US"/>
              </w:rPr>
              <w:t>GetListConversation</w:t>
            </w:r>
            <w:proofErr w:type="spell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r w:rsidRPr="00675B99">
              <w:rPr>
                <w:lang w:val="en-US"/>
              </w:rPr>
              <w:t>MarkMessageIsReade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pgSz w:w="11909" w:h="16834"/>
          <w:pgMar w:top="1440" w:right="1080" w:bottom="1440" w:left="1080" w:header="720" w:footer="720" w:gutter="0"/>
          <w:pgNumType w:start="1"/>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559A894E" w14:textId="77777777" w:rsidR="00CD3FEC" w:rsidRPr="00675B99" w:rsidRDefault="00132469" w:rsidP="00CD3FEC">
      <w:pPr>
        <w:rPr>
          <w:b/>
          <w:i/>
          <w:lang w:val="en-US"/>
        </w:rPr>
      </w:pPr>
      <w:r w:rsidRPr="00675B99">
        <w:rPr>
          <w:b/>
          <w:i/>
        </w:rPr>
        <w:t>7</w:t>
      </w:r>
      <w:r w:rsidR="00CD3FEC" w:rsidRPr="00675B99">
        <w:rPr>
          <w:b/>
          <w:i/>
        </w:rPr>
        <w:t xml:space="preserve">.1. </w:t>
      </w:r>
      <w:r w:rsidR="00CD3FEC" w:rsidRPr="00675B99">
        <w:rPr>
          <w:b/>
          <w:i/>
          <w:lang w:val="en-US"/>
        </w:rPr>
        <w:t>Create New Post</w:t>
      </w:r>
    </w:p>
    <w:p w14:paraId="24924A62" w14:textId="77777777" w:rsidR="00CD3FEC" w:rsidRPr="00675B99" w:rsidRDefault="00CD3FEC" w:rsidP="00CD3FEC">
      <w:pPr>
        <w:rPr>
          <w:b/>
          <w:i/>
          <w:lang w:val="en-US"/>
        </w:rPr>
      </w:pPr>
    </w:p>
    <w:p w14:paraId="1B3C4B4D" w14:textId="77777777" w:rsidR="00CD3FEC" w:rsidRPr="00675B99" w:rsidRDefault="006874CE" w:rsidP="006874CE">
      <w:pPr>
        <w:jc w:val="center"/>
        <w:rPr>
          <w:b/>
          <w:i/>
          <w:lang w:val="en-US"/>
        </w:rPr>
      </w:pPr>
      <w:r w:rsidRPr="00675B99">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CD3FEC" w:rsidRPr="00675B99">
        <w:rPr>
          <w:b/>
          <w:i/>
          <w:lang w:val="en-US"/>
        </w:rPr>
        <w:t>View post detail</w:t>
      </w:r>
    </w:p>
    <w:p w14:paraId="65E6E280" w14:textId="77777777" w:rsidR="00CD3FEC" w:rsidRPr="00675B99" w:rsidRDefault="00CD3FEC" w:rsidP="00CD3FEC">
      <w:pPr>
        <w:rPr>
          <w:b/>
          <w:i/>
          <w:lang w:val="en-US"/>
        </w:rPr>
      </w:pPr>
    </w:p>
    <w:p w14:paraId="658C35D2" w14:textId="77777777" w:rsidR="00CD3FEC" w:rsidRPr="00675B99" w:rsidRDefault="00CD3FEC" w:rsidP="00CD3FEC">
      <w:pPr>
        <w:rPr>
          <w:b/>
          <w:i/>
          <w:lang w:val="en-US"/>
        </w:rPr>
      </w:pPr>
      <w:r w:rsidRPr="00675B99">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CD3FEC" w:rsidRPr="00675B99">
        <w:rPr>
          <w:b/>
          <w:i/>
          <w:lang w:val="en-US"/>
        </w:rPr>
        <w:t xml:space="preserve"> post</w:t>
      </w:r>
    </w:p>
    <w:p w14:paraId="57A249C1" w14:textId="77777777" w:rsidR="00CD3FEC" w:rsidRPr="00675B99" w:rsidRDefault="00CD3FEC" w:rsidP="00CD3FEC">
      <w:pPr>
        <w:rPr>
          <w:b/>
          <w:i/>
          <w:lang w:val="en-US"/>
        </w:rPr>
      </w:pPr>
    </w:p>
    <w:p w14:paraId="07F45406" w14:textId="77777777" w:rsidR="00CD3FEC" w:rsidRPr="00675B99" w:rsidRDefault="00BF1A33" w:rsidP="00BF1A33">
      <w:pPr>
        <w:jc w:val="center"/>
        <w:rPr>
          <w:b/>
          <w:i/>
        </w:rPr>
      </w:pPr>
      <w:bookmarkStart w:id="108" w:name="_i97ai8dp36i0" w:colFirst="0" w:colLast="0"/>
      <w:bookmarkEnd w:id="108"/>
      <w:r w:rsidRPr="00675B99">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77777777" w:rsidR="00CD3FEC" w:rsidRPr="00675B99" w:rsidRDefault="00CD3FEC" w:rsidP="00CD3FEC">
      <w:pPr>
        <w:rPr>
          <w:b/>
          <w:i/>
          <w:lang w:val="en-US"/>
        </w:rPr>
      </w:pPr>
      <w:r w:rsidRPr="00675B99">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Pr="00675B99" w:rsidRDefault="00132469" w:rsidP="00CD3FEC">
      <w:pPr>
        <w:rPr>
          <w:b/>
          <w:i/>
          <w:lang w:val="en-US"/>
        </w:rPr>
      </w:pPr>
      <w:r w:rsidRPr="00675B99">
        <w:rPr>
          <w:b/>
          <w:i/>
        </w:rPr>
        <w:lastRenderedPageBreak/>
        <w:t>7</w:t>
      </w:r>
      <w:r w:rsidR="00CD3FEC" w:rsidRPr="00675B99">
        <w:rPr>
          <w:b/>
          <w:i/>
        </w:rPr>
        <w:t xml:space="preserve">.5. </w:t>
      </w:r>
      <w:r w:rsidR="00CD3FEC" w:rsidRPr="00675B99">
        <w:rPr>
          <w:b/>
          <w:i/>
          <w:lang w:val="en-US"/>
        </w:rPr>
        <w:t>Chat</w:t>
      </w:r>
    </w:p>
    <w:p w14:paraId="4373778D" w14:textId="77777777" w:rsidR="00CD3FEC" w:rsidRPr="00675B99" w:rsidRDefault="00CD3FEC" w:rsidP="00CD3FEC">
      <w:pPr>
        <w:rPr>
          <w:b/>
          <w:i/>
          <w:lang w:val="en-US"/>
        </w:rPr>
      </w:pPr>
    </w:p>
    <w:p w14:paraId="3FBE2893" w14:textId="7F927045" w:rsidR="00CD3FEC" w:rsidRPr="00675B99" w:rsidRDefault="002B5280" w:rsidP="00CD3FEC">
      <w:pPr>
        <w:rPr>
          <w:b/>
          <w:i/>
          <w:lang w:val="en-US"/>
        </w:rPr>
        <w:sectPr w:rsidR="00CD3FEC" w:rsidRPr="00675B99" w:rsidSect="00CD3FEC">
          <w:pgSz w:w="16834" w:h="11909" w:orient="landscape"/>
          <w:pgMar w:top="1080" w:right="1440" w:bottom="1080" w:left="1440" w:header="720" w:footer="720" w:gutter="0"/>
          <w:pgNumType w:start="1"/>
          <w:cols w:space="720"/>
          <w:docGrid w:linePitch="299"/>
        </w:sectPr>
      </w:pPr>
      <w:r w:rsidRPr="00675B99">
        <w:rPr>
          <w:b/>
          <w:i/>
          <w:noProof/>
          <w:lang w:val="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6">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Pr="00675B99" w:rsidRDefault="00CD3FEC" w:rsidP="00105971">
      <w:pPr>
        <w:jc w:val="cente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Pr="00675B99" w:rsidRDefault="00CD3FEC" w:rsidP="00CD3FEC">
      <w:pPr>
        <w:rPr>
          <w:b/>
          <w:i/>
          <w:lang w:val="en-US"/>
        </w:rPr>
      </w:pPr>
    </w:p>
    <w:p w14:paraId="2CA8657E" w14:textId="77777777" w:rsidR="00CD3FEC" w:rsidRPr="00675B99" w:rsidRDefault="00132469" w:rsidP="00CD3FEC">
      <w:pPr>
        <w:rPr>
          <w:b/>
          <w:i/>
          <w:lang w:val="en-US"/>
        </w:rPr>
      </w:pPr>
      <w:r w:rsidRPr="00675B99">
        <w:rPr>
          <w:b/>
          <w:i/>
        </w:rPr>
        <w:t>7</w:t>
      </w:r>
      <w:r w:rsidR="00CD3FEC" w:rsidRPr="00675B99">
        <w:rPr>
          <w:b/>
          <w:i/>
        </w:rPr>
        <w:t xml:space="preserve">.6. </w:t>
      </w:r>
      <w:r w:rsidR="00CD3FEC" w:rsidRPr="00675B99">
        <w:rPr>
          <w:b/>
          <w:i/>
          <w:lang w:val="en-US"/>
        </w:rPr>
        <w:t>Like Post</w:t>
      </w:r>
    </w:p>
    <w:p w14:paraId="534A5349" w14:textId="77777777" w:rsidR="00CD3FEC" w:rsidRPr="00675B99" w:rsidRDefault="00CD3FEC" w:rsidP="00CD3FEC">
      <w:pPr>
        <w:rPr>
          <w:b/>
          <w:i/>
          <w:lang w:val="en-US"/>
        </w:rPr>
      </w:pPr>
    </w:p>
    <w:p w14:paraId="656A006B" w14:textId="77777777" w:rsidR="00CD3FEC" w:rsidRPr="00675B99" w:rsidRDefault="00CD3FEC" w:rsidP="00CD3FEC">
      <w:pPr>
        <w:rPr>
          <w:b/>
          <w:i/>
          <w:lang w:val="en-US"/>
        </w:rPr>
      </w:pPr>
      <w:r w:rsidRPr="00675B99">
        <w:rPr>
          <w:b/>
          <w:i/>
          <w:noProof/>
          <w:lang w:val="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lastRenderedPageBreak/>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7F5D3946" w14:textId="77777777" w:rsidR="00CD3FEC" w:rsidRPr="00675B99" w:rsidRDefault="00132469" w:rsidP="00CD3FEC">
      <w:pPr>
        <w:rPr>
          <w:lang w:val="en-US"/>
        </w:rPr>
      </w:pPr>
      <w:r w:rsidRPr="00675B99">
        <w:rPr>
          <w:lang w:val="en-US"/>
        </w:rPr>
        <w:t>8.</w:t>
      </w:r>
      <w:r w:rsidR="00CD3FEC" w:rsidRPr="00675B99">
        <w:rPr>
          <w:lang w:val="en-US"/>
        </w:rPr>
        <w:t>1.1 Login</w:t>
      </w:r>
    </w:p>
    <w:p w14:paraId="366B237F" w14:textId="77777777" w:rsidR="00CD3FEC" w:rsidRPr="00675B99" w:rsidRDefault="00CD3FEC" w:rsidP="00CD3FEC">
      <w:pPr>
        <w:rPr>
          <w:lang w:val="en-US"/>
        </w:rPr>
      </w:pPr>
    </w:p>
    <w:p w14:paraId="473D9CB9" w14:textId="77777777" w:rsidR="00132469" w:rsidRPr="00675B99" w:rsidRDefault="00CD3FEC" w:rsidP="00132469">
      <w:pPr>
        <w:jc w:val="center"/>
        <w:rPr>
          <w:lang w:val="en-US"/>
        </w:rPr>
      </w:pPr>
      <w:r w:rsidRPr="00675B99">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lastRenderedPageBreak/>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lastRenderedPageBreak/>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lastRenderedPageBreak/>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t xml:space="preserve"> </w:t>
      </w:r>
      <w:r w:rsidRPr="00675B99">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lastRenderedPageBreak/>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lastRenderedPageBreak/>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lastRenderedPageBreak/>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lastRenderedPageBreak/>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lastRenderedPageBreak/>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lastRenderedPageBreak/>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lastRenderedPageBreak/>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Pr="00675B99" w:rsidRDefault="00CD3FEC" w:rsidP="00CD3FEC">
      <w:pPr>
        <w:rPr>
          <w:lang w:val="en-US"/>
        </w:rPr>
      </w:pPr>
    </w:p>
    <w:p w14:paraId="2AEEE3E9" w14:textId="77777777" w:rsidR="00D63298" w:rsidRPr="00675B99" w:rsidRDefault="00D63298" w:rsidP="00CD3FEC">
      <w:pPr>
        <w:jc w:val="center"/>
        <w:rPr>
          <w:lang w:val="en-US"/>
        </w:rPr>
        <w:sectPr w:rsidR="00D63298" w:rsidRPr="00675B99" w:rsidSect="00CD3FEC">
          <w:pgSz w:w="11909" w:h="16834"/>
          <w:pgMar w:top="1440" w:right="1080" w:bottom="1440" w:left="1080" w:header="720" w:footer="720" w:gutter="0"/>
          <w:pgNumType w:start="1"/>
          <w:cols w:space="720"/>
          <w:docGrid w:linePitch="299"/>
        </w:sectPr>
      </w:pPr>
    </w:p>
    <w:p w14:paraId="29AA3651" w14:textId="77777777" w:rsidR="00CD3FEC" w:rsidRPr="00675B99" w:rsidRDefault="00CD3FEC" w:rsidP="00CD3FEC">
      <w:pPr>
        <w:jc w:val="center"/>
        <w:rPr>
          <w:lang w:val="en-US"/>
        </w:rPr>
        <w:sectPr w:rsidR="00CD3FEC" w:rsidRPr="00675B99" w:rsidSect="00D63298">
          <w:type w:val="continuous"/>
          <w:pgSz w:w="11909" w:h="16834"/>
          <w:pgMar w:top="1440" w:right="1080" w:bottom="1440" w:left="1080" w:header="720" w:footer="720" w:gutter="0"/>
          <w:pgNumType w:start="1"/>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71D39F50" w:rsidR="00D63298" w:rsidRPr="00675B99" w:rsidRDefault="008B51DB" w:rsidP="00C0493E">
      <w:pPr>
        <w:jc w:val="center"/>
        <w:rPr>
          <w:lang w:val="en-US" w:eastAsia="en-US"/>
        </w:rPr>
        <w:sectPr w:rsidR="00D63298" w:rsidRPr="00675B99" w:rsidSect="00D63298">
          <w:pgSz w:w="15840" w:h="12240" w:orient="landscape"/>
          <w:pgMar w:top="1440" w:right="1440" w:bottom="1440" w:left="1440" w:header="720" w:footer="720" w:gutter="0"/>
          <w:cols w:space="720"/>
          <w:docGrid w:linePitch="360"/>
        </w:sectPr>
      </w:pPr>
      <w:r w:rsidRPr="00675B99">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DF499E">
      <w:pPr>
        <w:ind w:firstLine="288"/>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77777777" w:rsidR="00A134CD" w:rsidRPr="00675B99" w:rsidRDefault="00DF499E" w:rsidP="00DF499E">
      <w:pPr>
        <w:pStyle w:val="ListParagraph"/>
        <w:spacing w:line="240" w:lineRule="auto"/>
        <w:ind w:left="0"/>
        <w:jc w:val="center"/>
        <w:rPr>
          <w:b/>
          <w:sz w:val="26"/>
          <w:szCs w:val="26"/>
        </w:rPr>
      </w:pPr>
      <w:r w:rsidRPr="00675B99">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DF499E">
      <w:pPr>
        <w:ind w:firstLine="288"/>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9C224E">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4231AE7F" w14:textId="77777777" w:rsidR="00DF499E" w:rsidRPr="00675B99" w:rsidRDefault="00DF499E" w:rsidP="00DF499E">
      <w:pPr>
        <w:pStyle w:val="ListParagraph"/>
        <w:spacing w:line="240" w:lineRule="auto"/>
        <w:ind w:left="0"/>
        <w:jc w:val="left"/>
        <w:rPr>
          <w:b/>
          <w:sz w:val="26"/>
          <w:szCs w:val="26"/>
        </w:rPr>
      </w:pPr>
    </w:p>
    <w:p w14:paraId="07000A31" w14:textId="77777777" w:rsidR="009C224E" w:rsidRPr="00675B99" w:rsidRDefault="009C224E" w:rsidP="00DF499E">
      <w:pPr>
        <w:pStyle w:val="ListParagraph"/>
        <w:spacing w:line="240" w:lineRule="auto"/>
        <w:ind w:left="0"/>
        <w:jc w:val="left"/>
        <w:rPr>
          <w:b/>
          <w:sz w:val="26"/>
          <w:szCs w:val="26"/>
        </w:rPr>
      </w:pP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lastRenderedPageBreak/>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E4448B">
      <w:pPr>
        <w:ind w:left="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675B99" w:rsidRDefault="00E4448B" w:rsidP="009C224E">
      <w:pPr>
        <w:spacing w:before="240" w:after="240"/>
        <w:jc w:val="center"/>
      </w:pPr>
      <w:r w:rsidRPr="00675B99">
        <w:t>Table 5.1</w:t>
      </w:r>
      <w:r w:rsidR="009C224E" w:rsidRPr="00675B99">
        <w:t xml:space="preserve"> – Testing stages</w:t>
      </w:r>
    </w:p>
    <w:p w14:paraId="1BE791DC" w14:textId="77777777" w:rsidR="009C224E" w:rsidRPr="00675B99" w:rsidRDefault="00E4448B" w:rsidP="00D467D0">
      <w:pPr>
        <w:rPr>
          <w:b/>
          <w:color w:val="000000"/>
        </w:rPr>
      </w:pPr>
      <w:bookmarkStart w:id="125" w:name="_3rdcrjn" w:colFirst="0" w:colLast="0"/>
      <w:bookmarkStart w:id="126" w:name="_Toc70582914"/>
      <w:bookmarkEnd w:id="125"/>
      <w:r w:rsidRPr="00675B99">
        <w:rPr>
          <w:color w:val="000000"/>
        </w:rPr>
        <w:t>4</w:t>
      </w:r>
      <w:r w:rsidR="009C224E" w:rsidRPr="00675B99">
        <w:rPr>
          <w:color w:val="000000"/>
        </w:rPr>
        <w:t>.2 Resources</w:t>
      </w:r>
      <w:bookmarkEnd w:id="126"/>
    </w:p>
    <w:p w14:paraId="1DD36F67" w14:textId="77777777" w:rsidR="009C224E" w:rsidRPr="00675B99" w:rsidRDefault="009C224E" w:rsidP="00D467D0">
      <w:r w:rsidRPr="00675B99">
        <w:rPr>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675B99" w14:paraId="4512CA54" w14:textId="77777777" w:rsidTr="00C74C89">
        <w:trPr>
          <w:trHeight w:val="264"/>
        </w:trPr>
        <w:tc>
          <w:tcPr>
            <w:tcW w:w="1843" w:type="dxa"/>
            <w:shd w:val="clear" w:color="auto" w:fill="FFE8E1"/>
            <w:vAlign w:val="center"/>
          </w:tcPr>
          <w:p w14:paraId="53658B06" w14:textId="77777777" w:rsidR="009C224E" w:rsidRPr="00675B99" w:rsidRDefault="009C224E" w:rsidP="00C74C89">
            <w:pPr>
              <w:spacing w:line="240" w:lineRule="auto"/>
              <w:rPr>
                <w:b/>
                <w:sz w:val="20"/>
                <w:szCs w:val="20"/>
              </w:rPr>
            </w:pPr>
            <w:r w:rsidRPr="00675B99">
              <w:rPr>
                <w:b/>
              </w:rPr>
              <w:t>Worker/Doer</w:t>
            </w:r>
          </w:p>
        </w:tc>
        <w:tc>
          <w:tcPr>
            <w:tcW w:w="1134" w:type="dxa"/>
            <w:shd w:val="clear" w:color="auto" w:fill="FFE8E1"/>
            <w:vAlign w:val="center"/>
          </w:tcPr>
          <w:p w14:paraId="79933F64" w14:textId="77777777" w:rsidR="009C224E" w:rsidRPr="00675B99" w:rsidRDefault="009C224E" w:rsidP="00C74C89">
            <w:pPr>
              <w:spacing w:line="240" w:lineRule="auto"/>
              <w:rPr>
                <w:b/>
                <w:sz w:val="20"/>
                <w:szCs w:val="20"/>
              </w:rPr>
            </w:pPr>
            <w:r w:rsidRPr="00675B99">
              <w:rPr>
                <w:b/>
                <w:sz w:val="20"/>
                <w:szCs w:val="20"/>
              </w:rPr>
              <w:t>Role</w:t>
            </w:r>
          </w:p>
        </w:tc>
        <w:tc>
          <w:tcPr>
            <w:tcW w:w="5812" w:type="dxa"/>
            <w:shd w:val="clear" w:color="auto" w:fill="FFE8E1"/>
            <w:vAlign w:val="center"/>
          </w:tcPr>
          <w:p w14:paraId="20F3D3D8" w14:textId="77777777" w:rsidR="009C224E" w:rsidRPr="00675B99" w:rsidRDefault="009C224E" w:rsidP="00C74C89">
            <w:pPr>
              <w:spacing w:line="240" w:lineRule="auto"/>
              <w:rPr>
                <w:b/>
                <w:sz w:val="20"/>
                <w:szCs w:val="20"/>
              </w:rPr>
            </w:pPr>
            <w:r w:rsidRPr="00675B99">
              <w:rPr>
                <w:b/>
                <w:sz w:val="20"/>
                <w:szCs w:val="20"/>
              </w:rPr>
              <w:t>Specific Responsibilities/Comments</w:t>
            </w:r>
          </w:p>
        </w:tc>
      </w:tr>
      <w:tr w:rsidR="009C224E" w:rsidRPr="00675B99" w14:paraId="560CB7BF" w14:textId="77777777" w:rsidTr="00C74C89">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134" w:type="dxa"/>
            <w:shd w:val="clear" w:color="auto" w:fill="auto"/>
            <w:vAlign w:val="center"/>
          </w:tcPr>
          <w:p w14:paraId="0A706385" w14:textId="77777777" w:rsidR="009C224E" w:rsidRPr="00675B99"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74C89">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134" w:type="dxa"/>
            <w:shd w:val="clear" w:color="auto" w:fill="auto"/>
            <w:vAlign w:val="center"/>
          </w:tcPr>
          <w:p w14:paraId="1CC02BEB" w14:textId="77777777" w:rsidR="009C224E" w:rsidRPr="00675B99"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74C89">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134" w:type="dxa"/>
            <w:shd w:val="clear" w:color="auto" w:fill="auto"/>
            <w:vAlign w:val="center"/>
          </w:tcPr>
          <w:p w14:paraId="16273272" w14:textId="77777777" w:rsidR="009C224E" w:rsidRPr="00675B99"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74C89">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t>DungHV</w:t>
            </w:r>
            <w:proofErr w:type="spellEnd"/>
          </w:p>
        </w:tc>
        <w:tc>
          <w:tcPr>
            <w:tcW w:w="1134" w:type="dxa"/>
            <w:shd w:val="clear" w:color="auto" w:fill="auto"/>
            <w:vAlign w:val="center"/>
          </w:tcPr>
          <w:p w14:paraId="06EB11FC" w14:textId="77777777" w:rsidR="009C224E" w:rsidRPr="00675B99"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74C89">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lastRenderedPageBreak/>
              <w:t>HoangNH</w:t>
            </w:r>
            <w:proofErr w:type="spellEnd"/>
          </w:p>
        </w:tc>
        <w:tc>
          <w:tcPr>
            <w:tcW w:w="1134" w:type="dxa"/>
            <w:shd w:val="clear" w:color="auto" w:fill="auto"/>
            <w:vAlign w:val="center"/>
          </w:tcPr>
          <w:p w14:paraId="3670420A" w14:textId="77777777" w:rsidR="009C224E" w:rsidRPr="00675B99"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785A8B53" w14:textId="77777777" w:rsidR="009C224E" w:rsidRPr="00675B99" w:rsidRDefault="009C224E" w:rsidP="00D467D0">
      <w:bookmarkStart w:id="127" w:name="_gxv8f9f4pfdn" w:colFirst="0" w:colLast="0"/>
      <w:bookmarkStart w:id="128" w:name="_nmltbuj1g3e8" w:colFirst="0" w:colLast="0"/>
      <w:bookmarkEnd w:id="127"/>
      <w:bookmarkEnd w:id="128"/>
      <w:r w:rsidRPr="00675B99">
        <w:rPr>
          <w:i/>
          <w:color w:val="000000"/>
          <w:sz w:val="22"/>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77777777" w:rsidR="009C224E" w:rsidRPr="00675B99" w:rsidRDefault="009C224E" w:rsidP="009C224E">
      <w:pPr>
        <w:jc w:val="center"/>
      </w:pPr>
      <w:r w:rsidRPr="00675B99">
        <w:rPr>
          <w:i/>
        </w:rPr>
        <w:t>Figure 2.2.1 - Chrome dev tools</w:t>
      </w:r>
      <w:r w:rsidRPr="00675B99">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675B99" w:rsidRDefault="009C224E" w:rsidP="009C224E">
      <w:pPr>
        <w:jc w:val="center"/>
        <w:rPr>
          <w:i/>
        </w:rPr>
      </w:pPr>
      <w:r w:rsidRPr="00675B99">
        <w:rPr>
          <w:i/>
        </w:rPr>
        <w:t>Figure 2.2.2 - Google sheet</w:t>
      </w:r>
    </w:p>
    <w:p w14:paraId="446B4F92" w14:textId="77777777" w:rsidR="009C224E" w:rsidRPr="00675B99" w:rsidRDefault="009C224E" w:rsidP="00A53AA3">
      <w:pPr>
        <w:numPr>
          <w:ilvl w:val="0"/>
          <w:numId w:val="22"/>
        </w:numPr>
      </w:pPr>
      <w:r w:rsidRPr="00675B99">
        <w:t>Microsoft Visual Studio 17: To run unit tests and create/ update code unit tests.</w:t>
      </w:r>
    </w:p>
    <w:p w14:paraId="63D8737F" w14:textId="77777777" w:rsidR="009C224E" w:rsidRPr="00675B99" w:rsidRDefault="009C224E" w:rsidP="009C224E">
      <w:pPr>
        <w:jc w:val="center"/>
      </w:pPr>
      <w:r w:rsidRPr="00675B99">
        <w:rPr>
          <w:i/>
        </w:rPr>
        <w:t>Figure 2.2.3 - Microsoft visual</w:t>
      </w:r>
      <w:r w:rsidRPr="00675B99">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 xml:space="preserve">Apache </w:t>
      </w:r>
      <w:proofErr w:type="spellStart"/>
      <w:r w:rsidRPr="00675B99">
        <w:t>JMeter</w:t>
      </w:r>
      <w:proofErr w:type="spellEnd"/>
      <w:r w:rsidRPr="00675B99">
        <w:t xml:space="preserve"> 5.4.1: To test performance</w:t>
      </w:r>
    </w:p>
    <w:p w14:paraId="3261F556" w14:textId="77777777" w:rsidR="009C224E" w:rsidRPr="00675B99" w:rsidRDefault="009C224E" w:rsidP="009C224E">
      <w:pPr>
        <w:ind w:left="720"/>
      </w:pPr>
      <w:r w:rsidRPr="00675B99">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675B99" w:rsidRDefault="009C224E" w:rsidP="009C224E">
      <w:pPr>
        <w:jc w:val="center"/>
        <w:rPr>
          <w:i/>
        </w:rPr>
      </w:pPr>
      <w:r w:rsidRPr="00675B99">
        <w:rPr>
          <w:i/>
        </w:rPr>
        <w:t xml:space="preserve">Figure 2.2.4 - </w:t>
      </w:r>
      <w:proofErr w:type="spellStart"/>
      <w:r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675B99" w:rsidRDefault="009C224E" w:rsidP="009C224E">
      <w:pPr>
        <w:jc w:val="center"/>
        <w:rPr>
          <w:i/>
        </w:rPr>
      </w:pPr>
      <w:r w:rsidRPr="00675B99">
        <w:rPr>
          <w:i/>
        </w:rPr>
        <w:t>Figure 2.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675B99" w:rsidRDefault="009C224E" w:rsidP="00C74C89">
            <w:pPr>
              <w:rPr>
                <w:b/>
              </w:rPr>
            </w:pPr>
            <w:r w:rsidRPr="00675B99">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675B99" w:rsidRDefault="009C224E" w:rsidP="00C74C89">
            <w:pPr>
              <w:rPr>
                <w:b/>
              </w:rPr>
            </w:pPr>
            <w:r w:rsidRPr="00675B99">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675B99" w:rsidRDefault="009C224E" w:rsidP="00C74C89">
            <w:pPr>
              <w:rPr>
                <w:b/>
              </w:rPr>
            </w:pPr>
            <w:r w:rsidRPr="00675B99">
              <w:rPr>
                <w:b/>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77777777" w:rsidR="009C224E" w:rsidRPr="00675B99" w:rsidRDefault="009C224E" w:rsidP="009C224E">
      <w:pPr>
        <w:jc w:val="center"/>
        <w:rPr>
          <w:i/>
        </w:rPr>
      </w:pPr>
      <w:r w:rsidRPr="00675B99">
        <w:rPr>
          <w:i/>
        </w:rPr>
        <w:t>Table 2.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675B99" w:rsidRDefault="009C224E" w:rsidP="00E4448B">
            <w:pPr>
              <w:spacing w:before="240"/>
              <w:jc w:val="center"/>
              <w:rPr>
                <w:b/>
              </w:rPr>
            </w:pPr>
            <w:r w:rsidRPr="00675B99">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675B99" w:rsidRDefault="009C224E" w:rsidP="00E4448B">
            <w:pPr>
              <w:spacing w:before="240"/>
              <w:jc w:val="center"/>
              <w:rPr>
                <w:b/>
              </w:rPr>
            </w:pPr>
            <w:r w:rsidRPr="00675B99">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675B99" w:rsidRDefault="009C224E" w:rsidP="00E4448B">
            <w:pPr>
              <w:spacing w:before="240"/>
              <w:jc w:val="center"/>
              <w:rPr>
                <w:b/>
              </w:rPr>
            </w:pPr>
            <w:r w:rsidRPr="00675B99">
              <w:rPr>
                <w:b/>
              </w:rPr>
              <w:t>Actors</w:t>
            </w:r>
          </w:p>
        </w:tc>
      </w:tr>
      <w:tr w:rsidR="009C224E" w:rsidRPr="00675B99"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lastRenderedPageBreak/>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lastRenderedPageBreak/>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lastRenderedPageBreak/>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lastRenderedPageBreak/>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4B39C9AD" w14:textId="77777777" w:rsidR="009C224E" w:rsidRPr="00675B99" w:rsidRDefault="009C224E" w:rsidP="00D467D0">
      <w:pPr>
        <w:rPr>
          <w:b/>
          <w:i/>
          <w:szCs w:val="28"/>
        </w:rPr>
      </w:pPr>
      <w:bookmarkStart w:id="131" w:name="_mv6zostpibgv" w:colFirst="0" w:colLast="0"/>
      <w:bookmarkEnd w:id="131"/>
    </w:p>
    <w:p w14:paraId="02FAC639" w14:textId="77777777" w:rsidR="009C224E" w:rsidRPr="00675B99" w:rsidRDefault="00E4448B" w:rsidP="00D467D0">
      <w:bookmarkStart w:id="132" w:name="_v0htakhetyet" w:colFirst="0" w:colLast="0"/>
      <w:bookmarkStart w:id="133" w:name="_Toc70582916"/>
      <w:bookmarkEnd w:id="132"/>
      <w:r w:rsidRPr="00675B99">
        <w:t>4</w:t>
      </w:r>
      <w:r w:rsidR="009C224E" w:rsidRPr="00675B99">
        <w:t>.4 Test process</w:t>
      </w:r>
      <w:bookmarkEnd w:id="133"/>
    </w:p>
    <w:p w14:paraId="69931A0C" w14:textId="77777777" w:rsidR="009C224E" w:rsidRPr="00675B99" w:rsidRDefault="009C224E" w:rsidP="009C224E">
      <w:pPr>
        <w:ind w:left="720"/>
      </w:pPr>
      <w:r w:rsidRPr="00675B99">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675B99" w:rsidRDefault="009C224E" w:rsidP="00C74C89">
            <w:pPr>
              <w:spacing w:before="240" w:after="240"/>
              <w:jc w:val="center"/>
              <w:rPr>
                <w:b/>
              </w:rPr>
            </w:pPr>
            <w:r w:rsidRPr="00675B99">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675B99" w:rsidRDefault="009C224E" w:rsidP="00C74C89">
            <w:pPr>
              <w:spacing w:before="240" w:after="240"/>
              <w:jc w:val="center"/>
              <w:rPr>
                <w:b/>
              </w:rPr>
            </w:pPr>
            <w:r w:rsidRPr="00675B99">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675B99" w:rsidRDefault="009C224E" w:rsidP="00C74C89">
            <w:pPr>
              <w:spacing w:before="240" w:after="240"/>
              <w:jc w:val="center"/>
              <w:rPr>
                <w:b/>
              </w:rPr>
            </w:pPr>
            <w:r w:rsidRPr="00675B99">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675B99" w:rsidRDefault="009C224E" w:rsidP="00C74C89">
            <w:pPr>
              <w:spacing w:before="240" w:after="240"/>
              <w:jc w:val="center"/>
              <w:rPr>
                <w:b/>
              </w:rPr>
            </w:pPr>
            <w:r w:rsidRPr="00675B99">
              <w:rPr>
                <w:b/>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77777777" w:rsidR="009C224E" w:rsidRPr="00675B99" w:rsidRDefault="009C224E" w:rsidP="009C224E">
      <w:pPr>
        <w:spacing w:before="240" w:after="240"/>
        <w:jc w:val="center"/>
        <w:rPr>
          <w:i/>
        </w:rPr>
      </w:pPr>
      <w:r w:rsidRPr="00675B99">
        <w:rPr>
          <w:i/>
        </w:rPr>
        <w:t xml:space="preserve">Table </w:t>
      </w:r>
      <w:r w:rsidR="00E4448B" w:rsidRPr="00675B99">
        <w:rPr>
          <w:i/>
        </w:rPr>
        <w:t>5.2</w:t>
      </w:r>
      <w:r w:rsidRPr="00675B99">
        <w:rPr>
          <w:i/>
        </w:rPr>
        <w:t xml:space="preserve"> – Test schedule</w:t>
      </w:r>
    </w:p>
    <w:p w14:paraId="6E64DFD1" w14:textId="77777777" w:rsidR="009C224E" w:rsidRPr="00675B99" w:rsidRDefault="009C224E" w:rsidP="009C224E"/>
    <w:p w14:paraId="2EEB55CE"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15478380" w14:textId="77777777" w:rsidR="00E4448B" w:rsidRPr="00675B99" w:rsidRDefault="00E4448B" w:rsidP="00E4448B">
      <w:pPr>
        <w:rPr>
          <w:lang w:val="en-US" w:eastAsia="en-US"/>
        </w:rPr>
      </w:pPr>
    </w:p>
    <w:p w14:paraId="738C79CC" w14:textId="77777777" w:rsidR="009C224E" w:rsidRPr="00675B99" w:rsidRDefault="009C224E" w:rsidP="009C224E">
      <w:r w:rsidRPr="00675B99">
        <w:t xml:space="preserve">Test cases have been managed on the </w:t>
      </w:r>
      <w:hyperlink r:id="rId131">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675B99" w:rsidRDefault="00E4448B" w:rsidP="009C224E">
      <w:pPr>
        <w:jc w:val="center"/>
      </w:pPr>
      <w:r w:rsidRPr="00675B99">
        <w:rPr>
          <w:i/>
        </w:rPr>
        <w:t>Figure 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675B99" w:rsidRDefault="00E4448B" w:rsidP="009C224E">
      <w:pPr>
        <w:jc w:val="center"/>
        <w:rPr>
          <w:i/>
        </w:rPr>
      </w:pPr>
      <w:r w:rsidRPr="00675B99">
        <w:rPr>
          <w:i/>
        </w:rPr>
        <w:t>Figure 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lastRenderedPageBreak/>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675B99" w:rsidRDefault="009C224E" w:rsidP="00C74C89">
            <w:pPr>
              <w:spacing w:line="240" w:lineRule="auto"/>
              <w:jc w:val="center"/>
              <w:rPr>
                <w:color w:val="FFFFFF" w:themeColor="background1"/>
              </w:rPr>
            </w:pPr>
            <w:r w:rsidRPr="00675B99">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675B99" w:rsidRDefault="009C224E" w:rsidP="00C74C89">
            <w:pPr>
              <w:spacing w:line="240" w:lineRule="auto"/>
              <w:jc w:val="center"/>
              <w:rPr>
                <w:color w:val="FFFFFF" w:themeColor="background1"/>
              </w:rPr>
            </w:pPr>
            <w:r w:rsidRPr="00675B99">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675B99" w:rsidRDefault="009C224E" w:rsidP="00C74C89">
            <w:pPr>
              <w:spacing w:line="240" w:lineRule="auto"/>
              <w:jc w:val="center"/>
              <w:rPr>
                <w:color w:val="FFFFFF" w:themeColor="background1"/>
              </w:rPr>
            </w:pPr>
            <w:r w:rsidRPr="00675B99">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675B99" w:rsidRDefault="009C224E" w:rsidP="00C74C89">
            <w:pPr>
              <w:spacing w:line="240" w:lineRule="auto"/>
              <w:jc w:val="center"/>
              <w:rPr>
                <w:color w:val="FFFFFF" w:themeColor="background1"/>
              </w:rPr>
            </w:pPr>
            <w:r w:rsidRPr="00675B99">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 xml:space="preserve">Input date is formatted </w:t>
            </w:r>
            <w:proofErr w:type="spellStart"/>
            <w:r w:rsidRPr="00675B99">
              <w:t>dd</w:t>
            </w:r>
            <w:proofErr w:type="spellEnd"/>
            <w:r w:rsidRPr="00675B99">
              <w:t>/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77777777" w:rsidR="009C224E" w:rsidRPr="00675B99" w:rsidRDefault="00E4448B" w:rsidP="009C224E">
      <w:pPr>
        <w:spacing w:before="240" w:after="240"/>
        <w:jc w:val="center"/>
        <w:rPr>
          <w:i/>
        </w:rPr>
      </w:pPr>
      <w:r w:rsidRPr="00675B99">
        <w:rPr>
          <w:i/>
        </w:rPr>
        <w:t>Table 5.3</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77777777" w:rsidR="009C224E" w:rsidRPr="00675B99" w:rsidRDefault="009C224E" w:rsidP="00A53AA3">
      <w:pPr>
        <w:numPr>
          <w:ilvl w:val="0"/>
          <w:numId w:val="24"/>
        </w:numPr>
        <w:spacing w:after="0"/>
        <w:jc w:val="left"/>
      </w:pPr>
      <w:r w:rsidRPr="00675B99">
        <w:t xml:space="preserve">Test report has been manage on the </w:t>
      </w:r>
      <w:hyperlink r:id="rId134" w:anchor="gid=1789090907">
        <w:r w:rsidRPr="00675B99">
          <w:rPr>
            <w:color w:val="1155CC"/>
            <w:u w:val="single"/>
          </w:rPr>
          <w:t>Test report shee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lastRenderedPageBreak/>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bookmarkStart w:id="146" w:name="_GoBack"/>
      <w:bookmarkEnd w:id="146"/>
    </w:p>
    <w:p w14:paraId="5BB5407B" w14:textId="77777777" w:rsidR="00C74C89" w:rsidRPr="00675B99" w:rsidRDefault="00C74C89" w:rsidP="00C74C89">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lastRenderedPageBreak/>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lastRenderedPageBreak/>
        <w:t>- Step 2: Click icon Account</w:t>
      </w:r>
    </w:p>
    <w:p w14:paraId="42D8116B" w14:textId="77777777" w:rsidR="00C74C89" w:rsidRPr="00675B99" w:rsidRDefault="00C74C89" w:rsidP="00C74C89">
      <w:pPr>
        <w:rPr>
          <w:iCs/>
        </w:rPr>
      </w:pPr>
      <w:r w:rsidRPr="00675B99">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lastRenderedPageBreak/>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lastRenderedPageBreak/>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lastRenderedPageBreak/>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lastRenderedPageBreak/>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lastRenderedPageBreak/>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lastRenderedPageBreak/>
        <w:t>- Step 5: Click “OK”</w:t>
      </w:r>
    </w:p>
    <w:p w14:paraId="7BD8E74C" w14:textId="77777777" w:rsidR="00C74C89" w:rsidRPr="00675B99" w:rsidRDefault="00C74C89" w:rsidP="00C74C89">
      <w:pPr>
        <w:rPr>
          <w:iCs/>
        </w:rPr>
      </w:pPr>
      <w:r w:rsidRPr="00675B99">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lastRenderedPageBreak/>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lastRenderedPageBreak/>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t>- Step 5: Click “OK”</w:t>
      </w:r>
    </w:p>
    <w:p w14:paraId="65F145B5" w14:textId="77777777" w:rsidR="00C74C89" w:rsidRPr="00675B99" w:rsidRDefault="00C74C89" w:rsidP="00C74C89">
      <w:pPr>
        <w:rPr>
          <w:iCs/>
        </w:rPr>
      </w:pPr>
      <w:r w:rsidRPr="00675B99">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rPr>
        <w:lastRenderedPageBreak/>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rPr>
        <w:lastRenderedPageBreak/>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lastRenderedPageBreak/>
        <w:t>- Step 2: Comment something</w:t>
      </w:r>
    </w:p>
    <w:p w14:paraId="0FEB1F44" w14:textId="77777777" w:rsidR="00C74C89" w:rsidRPr="00675B99" w:rsidRDefault="00C74C89" w:rsidP="00C74C89">
      <w:r w:rsidRPr="00675B99">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t>- Step 3: Click icon “Send”</w:t>
      </w:r>
    </w:p>
    <w:p w14:paraId="10E5A86D" w14:textId="77777777" w:rsidR="00C74C89" w:rsidRPr="00675B99" w:rsidRDefault="00C74C89" w:rsidP="00C74C89">
      <w:pPr>
        <w:rPr>
          <w:noProof/>
        </w:rPr>
      </w:pPr>
      <w:r w:rsidRPr="00675B99">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rPr>
        <w:lastRenderedPageBreak/>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t xml:space="preserve">- Step 2: Click “Lưu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rPr>
        <w:lastRenderedPageBreak/>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t>- Step 2: Click “</w:t>
      </w:r>
      <w:proofErr w:type="spellStart"/>
      <w:r w:rsidRPr="00675B99">
        <w:t>Báo</w:t>
      </w:r>
      <w:proofErr w:type="spellEnd"/>
      <w:r w:rsidRPr="00675B99">
        <w:t xml:space="preserve"> cáo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rPr>
        <w:lastRenderedPageBreak/>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t>- Step 2: Click “</w:t>
      </w:r>
      <w:proofErr w:type="spellStart"/>
      <w:r w:rsidRPr="00675B99">
        <w:t>Nhắc</w:t>
      </w:r>
      <w:proofErr w:type="spellEnd"/>
      <w:r w:rsidRPr="00675B99">
        <w:t xml:space="preserve"> lại </w:t>
      </w:r>
      <w:proofErr w:type="spellStart"/>
      <w:r w:rsidRPr="00675B99">
        <w:t>sau</w:t>
      </w:r>
      <w:proofErr w:type="spellEnd"/>
      <w:r w:rsidRPr="00675B99">
        <w:t>”</w:t>
      </w:r>
      <w:proofErr w:type="gramStart"/>
      <w:r w:rsidRPr="00675B99">
        <w:t>/”Không</w:t>
      </w:r>
      <w:proofErr w:type="gramEnd"/>
      <w:r w:rsidRPr="00675B99">
        <w:t xml:space="preserve"> </w:t>
      </w:r>
      <w:proofErr w:type="spellStart"/>
      <w:r w:rsidRPr="00675B99">
        <w:t>nhắc</w:t>
      </w:r>
      <w:proofErr w:type="spellEnd"/>
      <w:r w:rsidRPr="00675B99">
        <w:t xml:space="preserve"> lại”</w:t>
      </w:r>
    </w:p>
    <w:p w14:paraId="164F2206" w14:textId="77777777" w:rsidR="00C74C89" w:rsidRPr="00675B99" w:rsidRDefault="00C74C89" w:rsidP="00C74C89">
      <w:r w:rsidRPr="00675B99">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rPr>
        <w:lastRenderedPageBreak/>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rPr>
        <w:lastRenderedPageBreak/>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77777777" w:rsidR="00C74C89" w:rsidRPr="00675B99" w:rsidRDefault="00C74C89" w:rsidP="00C74C89">
      <w:r w:rsidRPr="00675B99">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rsidRPr="00675B99">
        <w:t>- Step 6: Choose picture</w:t>
      </w:r>
    </w:p>
    <w:p w14:paraId="4A250489" w14:textId="77777777" w:rsidR="00C74C89" w:rsidRPr="00675B99" w:rsidRDefault="00C74C89" w:rsidP="00C74C89">
      <w:r w:rsidRPr="00675B99">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US"/>
        </w:rPr>
        <w:lastRenderedPageBreak/>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US"/>
        </w:rPr>
        <w:lastRenderedPageBreak/>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số </w:t>
      </w:r>
      <w:proofErr w:type="spellStart"/>
      <w:r w:rsidRPr="00675B99">
        <w:t>đo</w:t>
      </w:r>
      <w:proofErr w:type="spellEnd"/>
      <w:r w:rsidRPr="00675B99">
        <w:t>”</w:t>
      </w:r>
    </w:p>
    <w:p w14:paraId="09EF872B" w14:textId="77777777" w:rsidR="00C74C89" w:rsidRPr="00675B99" w:rsidRDefault="00C74C89" w:rsidP="00C74C89">
      <w:r w:rsidRPr="00675B99">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rPr>
        <w:lastRenderedPageBreak/>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lastRenderedPageBreak/>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lastRenderedPageBreak/>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lastRenderedPageBreak/>
        <w:t>- Step 1: Click “Follow”</w:t>
      </w:r>
    </w:p>
    <w:p w14:paraId="0A80BC46" w14:textId="77777777" w:rsidR="00C74C89" w:rsidRPr="00675B99" w:rsidRDefault="00C74C89" w:rsidP="00C74C89">
      <w:pPr>
        <w:rPr>
          <w:iCs/>
        </w:rPr>
      </w:pPr>
      <w:r w:rsidRPr="00675B99">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cáo”</w:t>
      </w:r>
    </w:p>
    <w:p w14:paraId="27A0A561" w14:textId="77777777" w:rsidR="00C74C89" w:rsidRPr="00675B99" w:rsidRDefault="00C74C89" w:rsidP="00C74C89">
      <w:pPr>
        <w:rPr>
          <w:iCs/>
          <w:color w:val="0000FF"/>
        </w:rPr>
      </w:pPr>
      <w:r w:rsidRPr="00675B99">
        <w:rPr>
          <w:iCs/>
          <w:noProof/>
          <w:color w:val="0000FF"/>
          <w:lang w:val="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 xml:space="preserve">-Step 2: Click “Lưu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lưu”</w:t>
      </w:r>
    </w:p>
    <w:p w14:paraId="65B6989E"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số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cả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số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số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w:t>
      </w:r>
    </w:p>
    <w:p w14:paraId="610EF6FA" w14:textId="77777777" w:rsidR="00C74C89" w:rsidRPr="00675B99" w:rsidRDefault="00C74C89" w:rsidP="00C74C89">
      <w:pPr>
        <w:rPr>
          <w:iCs/>
        </w:rPr>
      </w:pPr>
      <w:r w:rsidRPr="00675B99">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w:t>
      </w:r>
    </w:p>
    <w:p w14:paraId="3FEC4C95" w14:textId="77777777" w:rsidR="00C74C89" w:rsidRPr="00675B99" w:rsidRDefault="00C74C89" w:rsidP="00C74C89">
      <w:pPr>
        <w:rPr>
          <w:iCs/>
        </w:rPr>
      </w:pPr>
      <w:r w:rsidRPr="00675B99">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 is deleted</w:t>
      </w:r>
    </w:p>
    <w:p w14:paraId="364B780D" w14:textId="77777777" w:rsidR="00C74C89" w:rsidRPr="00675B99" w:rsidRDefault="00C74C89" w:rsidP="00C74C89">
      <w:pPr>
        <w:rPr>
          <w:iCs/>
        </w:rPr>
      </w:pPr>
      <w:r w:rsidRPr="00675B99">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7" w:name="_Toc47946487"/>
      <w:bookmarkStart w:id="148" w:name="_Toc44939204"/>
      <w:bookmarkStart w:id="149"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5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bookmarkStart w:id="150" w:name="_Toc70582925"/>
      <w:bookmarkEnd w:id="150"/>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7"/>
    <w:bookmarkEnd w:id="148"/>
    <w:bookmarkEnd w:id="149"/>
    <w:p w14:paraId="3DA864A2" w14:textId="77777777" w:rsidR="00C74C89" w:rsidRPr="00675B99" w:rsidRDefault="00C74C89" w:rsidP="00C74C89">
      <w:pPr>
        <w:rPr>
          <w:iCs/>
        </w:rPr>
      </w:pPr>
      <w:r w:rsidRPr="00675B99">
        <w:rPr>
          <w:iCs/>
        </w:rPr>
        <w:t xml:space="preserve">- Step 1: Access </w:t>
      </w:r>
      <w:hyperlink r:id="rId26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7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0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1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72B7E2E7"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EB188" w14:textId="77777777" w:rsidR="00556D4B" w:rsidRDefault="00556D4B">
      <w:pPr>
        <w:spacing w:after="0" w:line="240" w:lineRule="auto"/>
      </w:pPr>
      <w:r>
        <w:separator/>
      </w:r>
    </w:p>
  </w:endnote>
  <w:endnote w:type="continuationSeparator" w:id="0">
    <w:p w14:paraId="20F7EBBE" w14:textId="77777777" w:rsidR="00556D4B" w:rsidRDefault="00556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295FE9C5" w:rsidR="00D467D0" w:rsidRDefault="00D467D0">
        <w:pPr>
          <w:pStyle w:val="Footer"/>
          <w:jc w:val="center"/>
        </w:pPr>
        <w:r>
          <w:fldChar w:fldCharType="begin"/>
        </w:r>
        <w:r>
          <w:instrText xml:space="preserve"> PAGE   \* MERGEFORMAT </w:instrText>
        </w:r>
        <w:r>
          <w:fldChar w:fldCharType="separate"/>
        </w:r>
        <w:r w:rsidR="00675B99">
          <w:rPr>
            <w:noProof/>
          </w:rPr>
          <w:t>18</w:t>
        </w:r>
        <w:r>
          <w:rPr>
            <w:noProof/>
          </w:rPr>
          <w:fldChar w:fldCharType="end"/>
        </w:r>
      </w:p>
    </w:sdtContent>
  </w:sdt>
  <w:p w14:paraId="4DB271BF"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4E6D84F5" w:rsidR="00D467D0" w:rsidRDefault="00D467D0">
        <w:pPr>
          <w:pStyle w:val="Footer"/>
          <w:jc w:val="right"/>
        </w:pPr>
        <w:r>
          <w:fldChar w:fldCharType="begin"/>
        </w:r>
        <w:r>
          <w:instrText xml:space="preserve"> PAGE   \* MERGEFORMAT </w:instrText>
        </w:r>
        <w:r>
          <w:fldChar w:fldCharType="separate"/>
        </w:r>
        <w:r w:rsidR="00675B99">
          <w:rPr>
            <w:noProof/>
          </w:rPr>
          <w:t>1</w:t>
        </w:r>
        <w:r>
          <w:rPr>
            <w:noProof/>
          </w:rPr>
          <w:fldChar w:fldCharType="end"/>
        </w:r>
      </w:p>
    </w:sdtContent>
  </w:sdt>
  <w:p w14:paraId="3E5D9057" w14:textId="77777777" w:rsidR="00D467D0" w:rsidRDefault="00D467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FBEAF" w14:textId="77777777" w:rsidR="00556D4B" w:rsidRDefault="00556D4B">
      <w:pPr>
        <w:spacing w:after="0" w:line="240" w:lineRule="auto"/>
      </w:pPr>
      <w:r>
        <w:separator/>
      </w:r>
    </w:p>
  </w:footnote>
  <w:footnote w:type="continuationSeparator" w:id="0">
    <w:p w14:paraId="271E5938" w14:textId="77777777" w:rsidR="00556D4B" w:rsidRDefault="00556D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4440ACBC" w:rsidR="00D467D0" w:rsidRDefault="00D467D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675B99">
      <w:rPr>
        <w:i/>
        <w:noProof/>
        <w:sz w:val="22"/>
        <w:szCs w:val="22"/>
      </w:rPr>
      <w:t>21</w:t>
    </w:r>
    <w:r>
      <w:rPr>
        <w:i/>
        <w:sz w:val="22"/>
        <w:szCs w:val="22"/>
      </w:rPr>
      <w:fldChar w:fldCharType="end"/>
    </w:r>
  </w:p>
  <w:p w14:paraId="1A530F43" w14:textId="77777777" w:rsidR="00D467D0" w:rsidRDefault="00D467D0">
    <w:pPr>
      <w:pBdr>
        <w:top w:val="nil"/>
        <w:left w:val="nil"/>
        <w:bottom w:val="nil"/>
        <w:right w:val="nil"/>
        <w:between w:val="nil"/>
      </w:pBdr>
      <w:tabs>
        <w:tab w:val="center" w:pos="4680"/>
        <w:tab w:val="right" w:pos="9360"/>
      </w:tabs>
      <w:spacing w:after="0" w:line="240" w:lineRule="auto"/>
    </w:pPr>
  </w:p>
  <w:p w14:paraId="7F7D2EB7"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D467D0" w:rsidRDefault="00D467D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32469"/>
    <w:rsid w:val="001337B6"/>
    <w:rsid w:val="00170D07"/>
    <w:rsid w:val="001906A0"/>
    <w:rsid w:val="00231532"/>
    <w:rsid w:val="0023557E"/>
    <w:rsid w:val="002B5280"/>
    <w:rsid w:val="002D1CA2"/>
    <w:rsid w:val="00361E46"/>
    <w:rsid w:val="003C545A"/>
    <w:rsid w:val="003F0BE0"/>
    <w:rsid w:val="004262E3"/>
    <w:rsid w:val="00487A2C"/>
    <w:rsid w:val="00492E3B"/>
    <w:rsid w:val="004C1190"/>
    <w:rsid w:val="004F6156"/>
    <w:rsid w:val="00556D4B"/>
    <w:rsid w:val="005C03AA"/>
    <w:rsid w:val="00613674"/>
    <w:rsid w:val="0062210A"/>
    <w:rsid w:val="00634016"/>
    <w:rsid w:val="00651650"/>
    <w:rsid w:val="00675B99"/>
    <w:rsid w:val="006874CE"/>
    <w:rsid w:val="00696FAB"/>
    <w:rsid w:val="006C0D92"/>
    <w:rsid w:val="006C4450"/>
    <w:rsid w:val="0071637E"/>
    <w:rsid w:val="007413A8"/>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D0FCB"/>
    <w:rsid w:val="00BF1A33"/>
    <w:rsid w:val="00C0493E"/>
    <w:rsid w:val="00C051AA"/>
    <w:rsid w:val="00C24F2D"/>
    <w:rsid w:val="00C32CDE"/>
    <w:rsid w:val="00C74C89"/>
    <w:rsid w:val="00C770C2"/>
    <w:rsid w:val="00C807A1"/>
    <w:rsid w:val="00CA27FC"/>
    <w:rsid w:val="00CD3FEC"/>
    <w:rsid w:val="00D053BC"/>
    <w:rsid w:val="00D35369"/>
    <w:rsid w:val="00D467D0"/>
    <w:rsid w:val="00D63298"/>
    <w:rsid w:val="00D9370F"/>
    <w:rsid w:val="00DA4C64"/>
    <w:rsid w:val="00DC7EA9"/>
    <w:rsid w:val="00DE105A"/>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1.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2.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3.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3.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5.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5.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5.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6.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7.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8.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8.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header" Target="header2.xml"/><Relationship Id="rId92" Type="http://schemas.openxmlformats.org/officeDocument/2006/relationships/image" Target="media/image79.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69.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0.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1.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2.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2.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3.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4.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5EE9E-F8DC-4B4B-A58B-88ABE01EB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270</Pages>
  <Words>20872</Words>
  <Characters>118975</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51</cp:revision>
  <dcterms:created xsi:type="dcterms:W3CDTF">2021-04-24T03:34:00Z</dcterms:created>
  <dcterms:modified xsi:type="dcterms:W3CDTF">2021-04-29T03:46:00Z</dcterms:modified>
</cp:coreProperties>
</file>